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5F46C1" w14:textId="77777777" w:rsidR="0003619F" w:rsidRDefault="00D2102D" w:rsidP="00D2567A">
      <w:pPr>
        <w:spacing w:line="240" w:lineRule="auto"/>
        <w:jc w:val="center"/>
        <w:rPr>
          <w:rFonts w:cstheme="minorHAnsi"/>
          <w:b/>
          <w:bCs/>
        </w:rPr>
      </w:pPr>
      <w:r w:rsidRPr="002F1704">
        <w:rPr>
          <w:rFonts w:cstheme="minorHAnsi"/>
          <w:b/>
          <w:bCs/>
        </w:rPr>
        <w:t xml:space="preserve">DRAFT ADVAMED </w:t>
      </w:r>
    </w:p>
    <w:p w14:paraId="0B24AEAB" w14:textId="552A2006" w:rsidR="00AF44DD" w:rsidRDefault="00D2102D" w:rsidP="00D2567A">
      <w:pPr>
        <w:spacing w:line="240" w:lineRule="auto"/>
        <w:jc w:val="center"/>
        <w:rPr>
          <w:rFonts w:cstheme="minorHAnsi"/>
          <w:b/>
          <w:bCs/>
        </w:rPr>
      </w:pPr>
      <w:r w:rsidRPr="002F1704">
        <w:rPr>
          <w:rFonts w:cstheme="minorHAnsi"/>
          <w:b/>
          <w:bCs/>
        </w:rPr>
        <w:t>TEMPLATE</w:t>
      </w:r>
      <w:r w:rsidR="00EA000C">
        <w:rPr>
          <w:rFonts w:cstheme="minorHAnsi"/>
          <w:b/>
          <w:bCs/>
        </w:rPr>
        <w:t xml:space="preserve"> </w:t>
      </w:r>
      <w:r w:rsidR="00A25CE8" w:rsidRPr="002F1704">
        <w:rPr>
          <w:b/>
          <w:bCs/>
        </w:rPr>
        <w:t xml:space="preserve">INSTRUCTION MEMO </w:t>
      </w:r>
      <w:r w:rsidR="00EA000C">
        <w:rPr>
          <w:rFonts w:cstheme="minorHAnsi"/>
          <w:b/>
          <w:bCs/>
        </w:rPr>
        <w:t xml:space="preserve">TO </w:t>
      </w:r>
      <w:r w:rsidR="00D2567A">
        <w:rPr>
          <w:rFonts w:cstheme="minorHAnsi"/>
          <w:b/>
          <w:bCs/>
        </w:rPr>
        <w:t>GET VACCINATED IN AN EARLY VACCINATION PHASE</w:t>
      </w:r>
    </w:p>
    <w:p w14:paraId="4C1B62B7" w14:textId="67DE9807" w:rsidR="0003619F" w:rsidRPr="00D2567A" w:rsidRDefault="0003619F" w:rsidP="00D2567A">
      <w:pPr>
        <w:spacing w:line="240" w:lineRule="auto"/>
        <w:jc w:val="center"/>
        <w:rPr>
          <w:rFonts w:cstheme="minorHAnsi"/>
          <w:b/>
          <w:bCs/>
        </w:rPr>
      </w:pPr>
      <w:r>
        <w:rPr>
          <w:rFonts w:cstheme="minorHAnsi"/>
          <w:b/>
          <w:bCs/>
        </w:rPr>
        <w:t>FIELD PERSONNEL</w:t>
      </w:r>
    </w:p>
    <w:p w14:paraId="4D75FE7A" w14:textId="28B748EE" w:rsidR="00C90CAE" w:rsidRPr="00E30AD2" w:rsidRDefault="00E30AD2" w:rsidP="008D1AE9">
      <w:pPr>
        <w:spacing w:after="0" w:line="240" w:lineRule="auto"/>
        <w:rPr>
          <w:u w:val="single"/>
        </w:rPr>
      </w:pPr>
      <w:r w:rsidRPr="00E30AD2">
        <w:rPr>
          <w:u w:val="single"/>
        </w:rPr>
        <w:t>NOTE</w:t>
      </w:r>
      <w:r w:rsidR="00750E1C" w:rsidRPr="00E30AD2">
        <w:rPr>
          <w:u w:val="single"/>
        </w:rPr>
        <w:t xml:space="preserve">: </w:t>
      </w:r>
    </w:p>
    <w:p w14:paraId="2BC9232C" w14:textId="1076F4DE" w:rsidR="00C90CAE" w:rsidRPr="008D1AE9" w:rsidRDefault="00E30AD2" w:rsidP="008B7CDD">
      <w:pPr>
        <w:pStyle w:val="ListParagraph"/>
        <w:numPr>
          <w:ilvl w:val="0"/>
          <w:numId w:val="8"/>
        </w:numPr>
        <w:spacing w:after="240" w:line="240" w:lineRule="auto"/>
      </w:pPr>
      <w:r w:rsidRPr="00E30AD2">
        <w:t xml:space="preserve">The </w:t>
      </w:r>
      <w:r>
        <w:rPr>
          <w:highlight w:val="yellow"/>
        </w:rPr>
        <w:t>y</w:t>
      </w:r>
      <w:r w:rsidR="00CC7A00" w:rsidRPr="008D1AE9">
        <w:rPr>
          <w:highlight w:val="yellow"/>
        </w:rPr>
        <w:t>ellow highlighted text</w:t>
      </w:r>
      <w:r w:rsidR="00C90CAE" w:rsidRPr="008D1AE9">
        <w:t xml:space="preserve"> </w:t>
      </w:r>
      <w:r w:rsidR="005F7541" w:rsidRPr="008D1AE9">
        <w:t>should be replaced to c</w:t>
      </w:r>
      <w:r w:rsidR="00750E1C" w:rsidRPr="008D1AE9">
        <w:t xml:space="preserve">ustomize the </w:t>
      </w:r>
      <w:r w:rsidR="00CC7A00" w:rsidRPr="008D1AE9">
        <w:t>memo for your company</w:t>
      </w:r>
      <w:r w:rsidR="00C90CAE" w:rsidRPr="008D1AE9">
        <w:t>.</w:t>
      </w:r>
    </w:p>
    <w:p w14:paraId="573FD962" w14:textId="7ECE1FB7" w:rsidR="00420500" w:rsidRPr="00AA62E6" w:rsidRDefault="00E30AD2" w:rsidP="00B76AC2">
      <w:pPr>
        <w:pStyle w:val="ListParagraph"/>
        <w:numPr>
          <w:ilvl w:val="0"/>
          <w:numId w:val="8"/>
        </w:numPr>
        <w:spacing w:after="240" w:line="240" w:lineRule="auto"/>
      </w:pPr>
      <w:r w:rsidRPr="00E30AD2">
        <w:rPr>
          <w:rFonts w:cstheme="minorHAnsi"/>
        </w:rPr>
        <w:t xml:space="preserve">The </w:t>
      </w:r>
      <w:r w:rsidR="008B7CDD" w:rsidRPr="008D1AE9">
        <w:rPr>
          <w:rFonts w:cstheme="minorHAnsi"/>
          <w:color w:val="FF0000"/>
        </w:rPr>
        <w:t xml:space="preserve">Red text </w:t>
      </w:r>
      <w:r w:rsidR="0089303D" w:rsidRPr="008D1AE9">
        <w:rPr>
          <w:rFonts w:cstheme="minorHAnsi"/>
        </w:rPr>
        <w:t xml:space="preserve">prompts the recipients of </w:t>
      </w:r>
      <w:r w:rsidR="00763EE6" w:rsidRPr="008D1AE9">
        <w:rPr>
          <w:rFonts w:cstheme="minorHAnsi"/>
        </w:rPr>
        <w:t>your instructional memo</w:t>
      </w:r>
      <w:r w:rsidR="00BF38CC">
        <w:rPr>
          <w:rFonts w:cstheme="minorHAnsi"/>
        </w:rPr>
        <w:t>.</w:t>
      </w:r>
    </w:p>
    <w:p w14:paraId="70365E2C" w14:textId="77777777" w:rsidR="00AA62E6" w:rsidRDefault="00AA62E6" w:rsidP="00AA62E6">
      <w:pPr>
        <w:pStyle w:val="ListParagraph"/>
        <w:spacing w:after="240" w:line="240" w:lineRule="auto"/>
        <w:rPr>
          <w:rFonts w:cstheme="minorHAnsi"/>
        </w:rPr>
      </w:pPr>
    </w:p>
    <w:p w14:paraId="44A39D1A" w14:textId="4E10BF0A" w:rsidR="00AA62E6" w:rsidRPr="00AA62E6" w:rsidRDefault="00AA62E6" w:rsidP="00AA62E6">
      <w:pPr>
        <w:pStyle w:val="ListParagraph"/>
        <w:numPr>
          <w:ilvl w:val="0"/>
          <w:numId w:val="8"/>
        </w:numPr>
        <w:spacing w:after="240" w:line="240" w:lineRule="auto"/>
        <w:rPr>
          <w:rFonts w:cstheme="minorHAnsi"/>
        </w:rPr>
      </w:pPr>
      <w:r w:rsidRPr="00AA62E6">
        <w:rPr>
          <w:rFonts w:cstheme="minorHAnsi"/>
        </w:rPr>
        <w:t>On a parallel track</w:t>
      </w:r>
      <w:r>
        <w:rPr>
          <w:rFonts w:cstheme="minorHAnsi"/>
        </w:rPr>
        <w:t xml:space="preserve"> to providing this instructional memo</w:t>
      </w:r>
      <w:r w:rsidRPr="00AA62E6">
        <w:rPr>
          <w:rFonts w:cstheme="minorHAnsi"/>
        </w:rPr>
        <w:t>, HR should register employees in the Vaccine Administration Management System (VAMS).  See the Federal section of the</w:t>
      </w:r>
      <w:r w:rsidRPr="00AA62E6">
        <w:rPr>
          <w:rFonts w:cstheme="minorHAnsi"/>
          <w:b/>
        </w:rPr>
        <w:t xml:space="preserve"> </w:t>
      </w:r>
      <w:hyperlink r:id="rId11" w:history="1">
        <w:r w:rsidRPr="00AA62E6">
          <w:rPr>
            <w:rStyle w:val="Hyperlink"/>
            <w:rFonts w:cstheme="minorHAnsi"/>
            <w:b/>
          </w:rPr>
          <w:t>Vaccination Plan Tracker</w:t>
        </w:r>
      </w:hyperlink>
      <w:r w:rsidRPr="00AA62E6">
        <w:rPr>
          <w:rFonts w:cstheme="minorHAnsi"/>
        </w:rPr>
        <w:t xml:space="preserve"> to register the company and upload employees </w:t>
      </w:r>
      <w:r>
        <w:rPr>
          <w:rFonts w:cstheme="minorHAnsi"/>
        </w:rPr>
        <w:t>who need vaccination into the system. P</w:t>
      </w:r>
      <w:r w:rsidRPr="00AA62E6">
        <w:rPr>
          <w:rFonts w:cstheme="minorHAnsi"/>
        </w:rPr>
        <w:t>roviders in some jurisdictions will check VAMS to see if an individual is eligible before giving the vaccination.</w:t>
      </w:r>
    </w:p>
    <w:p w14:paraId="1D9F191D" w14:textId="1FB43453" w:rsidR="00750E1C" w:rsidRPr="00E30AD2" w:rsidRDefault="00750E1C" w:rsidP="00B76AC2">
      <w:pPr>
        <w:spacing w:after="240" w:line="240" w:lineRule="auto"/>
        <w:rPr>
          <w:u w:val="single"/>
        </w:rPr>
      </w:pPr>
      <w:r w:rsidRPr="00E30AD2">
        <w:rPr>
          <w:u w:val="single"/>
        </w:rPr>
        <w:t>TEMPLATE MEMO TEXT:</w:t>
      </w:r>
    </w:p>
    <w:p w14:paraId="1F238A52" w14:textId="215A9C8B" w:rsidR="00475E00" w:rsidRPr="00D2624D" w:rsidRDefault="00091CA6" w:rsidP="00B76AC2">
      <w:pPr>
        <w:spacing w:after="240" w:line="240" w:lineRule="auto"/>
        <w:rPr>
          <w:rFonts w:cstheme="minorHAnsi"/>
          <w:b/>
        </w:rPr>
      </w:pPr>
      <w:r>
        <w:t xml:space="preserve">PURPOSE:  </w:t>
      </w:r>
      <w:r w:rsidR="000F2366" w:rsidRPr="00941A70">
        <w:t xml:space="preserve">This memo </w:t>
      </w:r>
      <w:r w:rsidR="00E15A7B">
        <w:t>provide</w:t>
      </w:r>
      <w:r w:rsidR="00992141">
        <w:t>s</w:t>
      </w:r>
      <w:r w:rsidR="00E15A7B">
        <w:t xml:space="preserve"> a roadmap to vaccination </w:t>
      </w:r>
      <w:r w:rsidR="000F2366" w:rsidRPr="00941A70">
        <w:t xml:space="preserve">for </w:t>
      </w:r>
      <w:r w:rsidR="0084045F" w:rsidRPr="00876121">
        <w:rPr>
          <w:rFonts w:cstheme="minorHAnsi"/>
          <w:highlight w:val="yellow"/>
        </w:rPr>
        <w:t>[COMPANY]</w:t>
      </w:r>
      <w:r w:rsidR="0084045F">
        <w:rPr>
          <w:rFonts w:cstheme="minorHAnsi"/>
        </w:rPr>
        <w:t xml:space="preserve"> personnel</w:t>
      </w:r>
      <w:r w:rsidR="0084045F" w:rsidRPr="00941A70" w:rsidDel="00945359">
        <w:t xml:space="preserve"> </w:t>
      </w:r>
      <w:r w:rsidR="00E15A7B">
        <w:t xml:space="preserve">that </w:t>
      </w:r>
      <w:r w:rsidR="0099756A" w:rsidRPr="00941A70">
        <w:t xml:space="preserve">work alongside other health care workers in at-risk </w:t>
      </w:r>
      <w:r w:rsidR="009A3A91" w:rsidRPr="00941A70">
        <w:rPr>
          <w:rFonts w:cstheme="minorHAnsi"/>
        </w:rPr>
        <w:t xml:space="preserve">health care settings. </w:t>
      </w:r>
      <w:r w:rsidR="00D2624D">
        <w:rPr>
          <w:rFonts w:cstheme="minorHAnsi"/>
        </w:rPr>
        <w:t xml:space="preserve">This memo is for workers </w:t>
      </w:r>
      <w:r w:rsidR="00BF38CC">
        <w:rPr>
          <w:rFonts w:cstheme="minorHAnsi"/>
        </w:rPr>
        <w:t>who</w:t>
      </w:r>
      <w:r w:rsidR="00D2624D">
        <w:rPr>
          <w:rFonts w:cstheme="minorHAnsi"/>
        </w:rPr>
        <w:t xml:space="preserve"> </w:t>
      </w:r>
      <w:r w:rsidR="00D2624D" w:rsidRPr="00941A70">
        <w:rPr>
          <w:rFonts w:cstheme="minorHAnsi"/>
        </w:rPr>
        <w:t>meet</w:t>
      </w:r>
      <w:r w:rsidR="00D2624D">
        <w:rPr>
          <w:rFonts w:cstheme="minorHAnsi"/>
        </w:rPr>
        <w:t xml:space="preserve"> </w:t>
      </w:r>
      <w:r w:rsidR="00D2624D" w:rsidRPr="00941A70">
        <w:rPr>
          <w:rFonts w:cstheme="minorHAnsi"/>
        </w:rPr>
        <w:t>the criteria to be classified as Healthcare Personnel eligible for vaccination in the initial phase of the COVID-19 vaccination program (Phase 1a</w:t>
      </w:r>
      <w:r w:rsidR="00D2624D">
        <w:rPr>
          <w:rFonts w:cstheme="minorHAnsi"/>
        </w:rPr>
        <w:t xml:space="preserve"> or other early phase</w:t>
      </w:r>
      <w:r w:rsidR="00BF38CC">
        <w:rPr>
          <w:rFonts w:cstheme="minorHAnsi"/>
        </w:rPr>
        <w:t>s</w:t>
      </w:r>
      <w:r w:rsidR="00D2624D" w:rsidRPr="00941A70">
        <w:rPr>
          <w:rFonts w:cstheme="minorHAnsi"/>
        </w:rPr>
        <w:t>) according to the</w:t>
      </w:r>
      <w:r w:rsidR="00BF38CC">
        <w:rPr>
          <w:rFonts w:cstheme="minorHAnsi"/>
        </w:rPr>
        <w:t xml:space="preserve"> eligibility</w:t>
      </w:r>
      <w:r w:rsidR="00D2624D" w:rsidRPr="00941A70">
        <w:rPr>
          <w:rFonts w:cstheme="minorHAnsi"/>
        </w:rPr>
        <w:t xml:space="preserve"> criteria under the </w:t>
      </w:r>
      <w:r w:rsidR="00D2624D">
        <w:rPr>
          <w:rFonts w:cstheme="minorHAnsi"/>
        </w:rPr>
        <w:t>app</w:t>
      </w:r>
      <w:r w:rsidR="00AA62E6">
        <w:rPr>
          <w:rFonts w:cstheme="minorHAnsi"/>
        </w:rPr>
        <w:t>ropriat</w:t>
      </w:r>
      <w:r w:rsidR="00D2624D">
        <w:rPr>
          <w:rFonts w:cstheme="minorHAnsi"/>
        </w:rPr>
        <w:t xml:space="preserve">e </w:t>
      </w:r>
      <w:r w:rsidR="00D2624D" w:rsidRPr="00941A70">
        <w:rPr>
          <w:rFonts w:cstheme="minorHAnsi"/>
        </w:rPr>
        <w:t>state</w:t>
      </w:r>
      <w:r w:rsidR="00D2624D">
        <w:rPr>
          <w:rFonts w:cstheme="minorHAnsi"/>
        </w:rPr>
        <w:t xml:space="preserve">/county/city </w:t>
      </w:r>
      <w:r w:rsidR="00D2624D" w:rsidRPr="00941A70">
        <w:rPr>
          <w:rFonts w:cstheme="minorHAnsi"/>
        </w:rPr>
        <w:t>vaccination plan.</w:t>
      </w:r>
    </w:p>
    <w:p w14:paraId="4CDC2C05" w14:textId="1D4E6E1A" w:rsidR="00EC768F" w:rsidRDefault="00881E8A" w:rsidP="00B76AC2">
      <w:pPr>
        <w:spacing w:after="240" w:line="240" w:lineRule="auto"/>
        <w:rPr>
          <w:rFonts w:cstheme="minorHAnsi"/>
        </w:rPr>
      </w:pPr>
      <w:r>
        <w:rPr>
          <w:rFonts w:cstheme="minorHAnsi"/>
        </w:rPr>
        <w:t xml:space="preserve">Please note that allocation decisions and </w:t>
      </w:r>
      <w:r w:rsidR="00AC0E0B">
        <w:rPr>
          <w:rFonts w:cstheme="minorHAnsi"/>
        </w:rPr>
        <w:t xml:space="preserve">national and local </w:t>
      </w:r>
      <w:r>
        <w:rPr>
          <w:rFonts w:cstheme="minorHAnsi"/>
        </w:rPr>
        <w:t>vaccination strateg</w:t>
      </w:r>
      <w:r w:rsidR="00AC0E0B">
        <w:rPr>
          <w:rFonts w:cstheme="minorHAnsi"/>
        </w:rPr>
        <w:t>ies</w:t>
      </w:r>
      <w:r>
        <w:rPr>
          <w:rFonts w:cstheme="minorHAnsi"/>
        </w:rPr>
        <w:t xml:space="preserve"> are changing rapidly</w:t>
      </w:r>
      <w:r w:rsidR="00AA62E6">
        <w:rPr>
          <w:rFonts w:cstheme="minorHAnsi"/>
        </w:rPr>
        <w:t>,</w:t>
      </w:r>
      <w:r>
        <w:rPr>
          <w:rFonts w:cstheme="minorHAnsi"/>
        </w:rPr>
        <w:t xml:space="preserve"> and </w:t>
      </w:r>
      <w:r w:rsidR="00331608">
        <w:rPr>
          <w:rFonts w:cstheme="minorHAnsi"/>
        </w:rPr>
        <w:t>according</w:t>
      </w:r>
      <w:r w:rsidR="00AA62E6">
        <w:rPr>
          <w:rFonts w:cstheme="minorHAnsi"/>
        </w:rPr>
        <w:t>ly,</w:t>
      </w:r>
      <w:r w:rsidR="00331608">
        <w:rPr>
          <w:rFonts w:cstheme="minorHAnsi"/>
        </w:rPr>
        <w:t xml:space="preserve"> no roadmap </w:t>
      </w:r>
      <w:r>
        <w:rPr>
          <w:rFonts w:cstheme="minorHAnsi"/>
        </w:rPr>
        <w:t xml:space="preserve">can </w:t>
      </w:r>
      <w:r w:rsidR="00331608">
        <w:rPr>
          <w:rFonts w:cstheme="minorHAnsi"/>
        </w:rPr>
        <w:t xml:space="preserve">anticipate </w:t>
      </w:r>
      <w:r w:rsidR="003D4AFB">
        <w:rPr>
          <w:rFonts w:cstheme="minorHAnsi"/>
        </w:rPr>
        <w:t xml:space="preserve">or </w:t>
      </w:r>
      <w:r>
        <w:rPr>
          <w:rFonts w:cstheme="minorHAnsi"/>
        </w:rPr>
        <w:t xml:space="preserve">completely describe all circumstances. </w:t>
      </w:r>
      <w:r w:rsidR="003D4AFB">
        <w:rPr>
          <w:rFonts w:cstheme="minorHAnsi"/>
        </w:rPr>
        <w:t xml:space="preserve">Pay </w:t>
      </w:r>
      <w:r w:rsidR="003955C5">
        <w:rPr>
          <w:rFonts w:cstheme="minorHAnsi"/>
        </w:rPr>
        <w:t xml:space="preserve">close attention to local policy and publicity around vaccination for </w:t>
      </w:r>
      <w:r w:rsidR="002F7182">
        <w:rPr>
          <w:rFonts w:cstheme="minorHAnsi"/>
        </w:rPr>
        <w:t xml:space="preserve">the </w:t>
      </w:r>
      <w:r w:rsidR="003955C5">
        <w:rPr>
          <w:rFonts w:cstheme="minorHAnsi"/>
        </w:rPr>
        <w:t xml:space="preserve">best access to early vaccination. </w:t>
      </w:r>
    </w:p>
    <w:p w14:paraId="75A4A776" w14:textId="1EFB119A" w:rsidR="002D57C0" w:rsidRDefault="00397F8D" w:rsidP="00B76AC2">
      <w:pPr>
        <w:spacing w:after="240" w:line="240" w:lineRule="auto"/>
        <w:rPr>
          <w:rFonts w:cstheme="minorHAnsi"/>
        </w:rPr>
      </w:pPr>
      <w:r>
        <w:rPr>
          <w:rFonts w:cstheme="minorHAnsi"/>
        </w:rPr>
        <w:t xml:space="preserve">BACKGROUND: </w:t>
      </w:r>
      <w:r w:rsidR="00665F3F">
        <w:rPr>
          <w:rFonts w:cstheme="minorHAnsi"/>
        </w:rPr>
        <w:t>Commonly</w:t>
      </w:r>
      <w:r>
        <w:rPr>
          <w:rFonts w:cstheme="minorHAnsi"/>
        </w:rPr>
        <w:t>, for the earliest phase of vaccination, your</w:t>
      </w:r>
      <w:r w:rsidRPr="004B2726">
        <w:rPr>
          <w:rFonts w:cstheme="minorHAnsi"/>
        </w:rPr>
        <w:t xml:space="preserve"> work</w:t>
      </w:r>
      <w:r w:rsidR="00665F3F">
        <w:rPr>
          <w:rFonts w:cstheme="minorHAnsi"/>
        </w:rPr>
        <w:t xml:space="preserve"> generally</w:t>
      </w:r>
      <w:r w:rsidRPr="004B2726">
        <w:rPr>
          <w:rFonts w:cstheme="minorHAnsi"/>
        </w:rPr>
        <w:t xml:space="preserve"> </w:t>
      </w:r>
      <w:r w:rsidR="00286934">
        <w:rPr>
          <w:rFonts w:cstheme="minorHAnsi"/>
        </w:rPr>
        <w:t xml:space="preserve">must have the </w:t>
      </w:r>
      <w:r w:rsidRPr="004B2726">
        <w:rPr>
          <w:rFonts w:cstheme="minorHAnsi"/>
        </w:rPr>
        <w:t xml:space="preserve">potential for direct or indirect exposure to COVID-19 patients </w:t>
      </w:r>
      <w:r w:rsidR="00286934">
        <w:rPr>
          <w:rFonts w:cstheme="minorHAnsi"/>
        </w:rPr>
        <w:t>or</w:t>
      </w:r>
      <w:r w:rsidRPr="004B2726">
        <w:rPr>
          <w:rFonts w:cstheme="minorHAnsi"/>
        </w:rPr>
        <w:t xml:space="preserve"> infectious materials. </w:t>
      </w:r>
      <w:r w:rsidRPr="0001094B">
        <w:rPr>
          <w:rFonts w:cstheme="minorHAnsi"/>
        </w:rPr>
        <w:t>If you do not meet that definition, please request a</w:t>
      </w:r>
      <w:r w:rsidR="00B76AC2">
        <w:rPr>
          <w:rFonts w:cstheme="minorHAnsi"/>
        </w:rPr>
        <w:t>n</w:t>
      </w:r>
      <w:r w:rsidRPr="0001094B">
        <w:rPr>
          <w:rFonts w:cstheme="minorHAnsi"/>
        </w:rPr>
        <w:t xml:space="preserve"> </w:t>
      </w:r>
      <w:r w:rsidR="00506B40">
        <w:rPr>
          <w:rFonts w:cstheme="minorHAnsi"/>
        </w:rPr>
        <w:t>alternative roadmap for</w:t>
      </w:r>
      <w:r w:rsidRPr="0001094B">
        <w:rPr>
          <w:rFonts w:cstheme="minorHAnsi"/>
        </w:rPr>
        <w:t xml:space="preserve"> “Essential Workers.”</w:t>
      </w:r>
    </w:p>
    <w:p w14:paraId="01A92C21" w14:textId="694D35C2" w:rsidR="00473AFF" w:rsidRPr="00091CA6" w:rsidRDefault="0012418A" w:rsidP="00B62D7E">
      <w:pPr>
        <w:spacing w:after="200" w:line="240" w:lineRule="auto"/>
        <w:rPr>
          <w:rFonts w:cstheme="minorHAnsi"/>
        </w:rPr>
      </w:pPr>
      <w:r>
        <w:rPr>
          <w:rFonts w:cstheme="minorHAnsi"/>
          <w:b/>
          <w:bCs/>
          <w:u w:val="single"/>
        </w:rPr>
        <w:t>Identify the Jurisdiction Where You Are</w:t>
      </w:r>
      <w:r w:rsidR="00473AFF">
        <w:rPr>
          <w:rFonts w:cstheme="minorHAnsi"/>
          <w:b/>
          <w:bCs/>
          <w:u w:val="single"/>
        </w:rPr>
        <w:t xml:space="preserve"> </w:t>
      </w:r>
      <w:r>
        <w:rPr>
          <w:rFonts w:cstheme="minorHAnsi"/>
          <w:b/>
          <w:bCs/>
          <w:u w:val="single"/>
        </w:rPr>
        <w:t>Eligible</w:t>
      </w:r>
      <w:r w:rsidR="00473AFF">
        <w:rPr>
          <w:rFonts w:cstheme="minorHAnsi"/>
          <w:b/>
          <w:bCs/>
          <w:u w:val="single"/>
        </w:rPr>
        <w:t xml:space="preserve"> for Vaccination </w:t>
      </w:r>
    </w:p>
    <w:p w14:paraId="3FA45994" w14:textId="55D93088" w:rsidR="00160DFC" w:rsidRPr="005C1A2B" w:rsidRDefault="00091CA6" w:rsidP="00B62D7E">
      <w:pPr>
        <w:spacing w:after="200" w:line="240" w:lineRule="auto"/>
        <w:ind w:left="900" w:hanging="900"/>
        <w:rPr>
          <w:rFonts w:cstheme="minorHAnsi"/>
        </w:rPr>
      </w:pPr>
      <w:r w:rsidRPr="00091CA6">
        <w:rPr>
          <w:rFonts w:cstheme="minorHAnsi"/>
          <w:b/>
        </w:rPr>
        <w:t>STEP 1:</w:t>
      </w:r>
      <w:r>
        <w:rPr>
          <w:rFonts w:cstheme="minorHAnsi"/>
        </w:rPr>
        <w:t xml:space="preserve"> </w:t>
      </w:r>
      <w:r w:rsidR="005C1A2B">
        <w:rPr>
          <w:rFonts w:cstheme="minorHAnsi"/>
        </w:rPr>
        <w:t xml:space="preserve"> </w:t>
      </w:r>
      <w:r w:rsidR="005C1A2B">
        <w:rPr>
          <w:rFonts w:cstheme="minorHAnsi"/>
        </w:rPr>
        <w:tab/>
      </w:r>
      <w:r w:rsidR="00371E88">
        <w:rPr>
          <w:rFonts w:cstheme="minorHAnsi"/>
          <w:b/>
        </w:rPr>
        <w:t>Fin</w:t>
      </w:r>
      <w:r w:rsidR="00AC270F">
        <w:rPr>
          <w:rFonts w:cstheme="minorHAnsi"/>
          <w:b/>
        </w:rPr>
        <w:t xml:space="preserve">d </w:t>
      </w:r>
      <w:r w:rsidR="001F3C77">
        <w:rPr>
          <w:rFonts w:cstheme="minorHAnsi"/>
          <w:b/>
        </w:rPr>
        <w:t xml:space="preserve">your </w:t>
      </w:r>
      <w:r w:rsidR="00B62D7E">
        <w:rPr>
          <w:rFonts w:cstheme="minorHAnsi"/>
          <w:b/>
        </w:rPr>
        <w:t xml:space="preserve">relevant </w:t>
      </w:r>
      <w:r w:rsidR="00371E88">
        <w:rPr>
          <w:rFonts w:cstheme="minorHAnsi"/>
          <w:b/>
        </w:rPr>
        <w:t>local vaccination plan</w:t>
      </w:r>
      <w:r w:rsidR="00B62D7E">
        <w:rPr>
          <w:rFonts w:cstheme="minorHAnsi"/>
          <w:b/>
        </w:rPr>
        <w:t>s</w:t>
      </w:r>
      <w:r w:rsidR="008C11F3">
        <w:rPr>
          <w:rFonts w:cstheme="minorHAnsi"/>
          <w:b/>
        </w:rPr>
        <w:t xml:space="preserve"> </w:t>
      </w:r>
      <w:r w:rsidR="00717DE1">
        <w:rPr>
          <w:rFonts w:cstheme="minorHAnsi"/>
          <w:b/>
        </w:rPr>
        <w:t xml:space="preserve">and/or the </w:t>
      </w:r>
      <w:r w:rsidR="00FC1B74">
        <w:rPr>
          <w:rFonts w:cstheme="minorHAnsi"/>
          <w:b/>
        </w:rPr>
        <w:t>current guidelines for vaccination phases</w:t>
      </w:r>
      <w:r w:rsidR="00AC270F">
        <w:rPr>
          <w:rFonts w:cstheme="minorHAnsi"/>
          <w:b/>
        </w:rPr>
        <w:t xml:space="preserve">.  Identify the current phase of vaccination and the eligible populations under </w:t>
      </w:r>
      <w:r w:rsidR="001F3C77">
        <w:rPr>
          <w:rFonts w:cstheme="minorHAnsi"/>
          <w:b/>
        </w:rPr>
        <w:t>the current phase of vaccination.</w:t>
      </w:r>
    </w:p>
    <w:p w14:paraId="31588B5A" w14:textId="59E42351" w:rsidR="00B453EA" w:rsidRDefault="00B453EA" w:rsidP="00B62D7E">
      <w:pPr>
        <w:pStyle w:val="ListParagraph"/>
        <w:numPr>
          <w:ilvl w:val="0"/>
          <w:numId w:val="5"/>
        </w:numPr>
        <w:spacing w:after="200" w:line="240" w:lineRule="auto"/>
        <w:contextualSpacing w:val="0"/>
        <w:rPr>
          <w:rFonts w:cstheme="minorHAnsi"/>
          <w:b/>
        </w:rPr>
      </w:pPr>
      <w:r>
        <w:rPr>
          <w:rFonts w:cstheme="minorHAnsi"/>
          <w:b/>
        </w:rPr>
        <w:t>You can start</w:t>
      </w:r>
      <w:r w:rsidR="005C1A2B">
        <w:rPr>
          <w:rFonts w:cstheme="minorHAnsi"/>
          <w:b/>
        </w:rPr>
        <w:t xml:space="preserve"> your search</w:t>
      </w:r>
      <w:r w:rsidR="00BB46DC">
        <w:rPr>
          <w:rFonts w:cstheme="minorHAnsi"/>
          <w:b/>
        </w:rPr>
        <w:t xml:space="preserve"> in this </w:t>
      </w:r>
      <w:hyperlink r:id="rId12" w:history="1">
        <w:r w:rsidR="00BB46DC" w:rsidRPr="00805EF2">
          <w:rPr>
            <w:rStyle w:val="Hyperlink"/>
            <w:rFonts w:cstheme="minorHAnsi"/>
            <w:b/>
          </w:rPr>
          <w:t>State, County, and City Vaccination Plan Tracker</w:t>
        </w:r>
      </w:hyperlink>
    </w:p>
    <w:p w14:paraId="7C5D5E89" w14:textId="1AF49902" w:rsidR="00D171A0" w:rsidRPr="00D37A73" w:rsidRDefault="009F5F23" w:rsidP="00D37A73">
      <w:pPr>
        <w:pStyle w:val="ListParagraph"/>
        <w:numPr>
          <w:ilvl w:val="0"/>
          <w:numId w:val="5"/>
        </w:numPr>
        <w:spacing w:after="200" w:line="240" w:lineRule="auto"/>
        <w:contextualSpacing w:val="0"/>
        <w:rPr>
          <w:rFonts w:cstheme="minorHAnsi"/>
          <w:b/>
        </w:rPr>
      </w:pPr>
      <w:r>
        <w:rPr>
          <w:rFonts w:cstheme="minorHAnsi"/>
          <w:b/>
        </w:rPr>
        <w:t>Find the</w:t>
      </w:r>
      <w:r w:rsidR="00DB4DF1">
        <w:rPr>
          <w:rFonts w:cstheme="minorHAnsi"/>
          <w:b/>
        </w:rPr>
        <w:t xml:space="preserve"> </w:t>
      </w:r>
      <w:r w:rsidR="00635F8E">
        <w:rPr>
          <w:rFonts w:cstheme="minorHAnsi"/>
          <w:b/>
        </w:rPr>
        <w:t xml:space="preserve">state/county/city </w:t>
      </w:r>
      <w:r w:rsidR="00DB4DF1">
        <w:rPr>
          <w:rFonts w:cstheme="minorHAnsi"/>
          <w:b/>
        </w:rPr>
        <w:t xml:space="preserve">vaccination plan or other </w:t>
      </w:r>
      <w:r w:rsidR="000E0B32">
        <w:rPr>
          <w:rFonts w:cstheme="minorHAnsi"/>
          <w:b/>
        </w:rPr>
        <w:t xml:space="preserve">subsequent </w:t>
      </w:r>
      <w:r w:rsidR="00436053">
        <w:rPr>
          <w:rFonts w:cstheme="minorHAnsi"/>
          <w:b/>
        </w:rPr>
        <w:t>guidance/</w:t>
      </w:r>
      <w:r w:rsidR="00DB4DF1">
        <w:rPr>
          <w:rFonts w:cstheme="minorHAnsi"/>
          <w:b/>
        </w:rPr>
        <w:t xml:space="preserve">announcement </w:t>
      </w:r>
      <w:r w:rsidR="00FD7125">
        <w:rPr>
          <w:rFonts w:cstheme="minorHAnsi"/>
          <w:b/>
        </w:rPr>
        <w:t>where you are eligible under the current vaccination phase.</w:t>
      </w:r>
      <w:r w:rsidR="00D37A73">
        <w:rPr>
          <w:rFonts w:cstheme="minorHAnsi"/>
          <w:b/>
        </w:rPr>
        <w:t xml:space="preserve">  </w:t>
      </w:r>
      <w:r w:rsidR="00D37A73" w:rsidRPr="00D37A73">
        <w:rPr>
          <w:rFonts w:cstheme="minorHAnsi"/>
        </w:rPr>
        <w:t xml:space="preserve">You will need to find </w:t>
      </w:r>
      <w:r w:rsidR="00D37A73">
        <w:rPr>
          <w:rFonts w:cstheme="minorHAnsi"/>
        </w:rPr>
        <w:t>a</w:t>
      </w:r>
      <w:r w:rsidR="00D37A73" w:rsidRPr="00D37A73">
        <w:rPr>
          <w:rFonts w:cstheme="minorHAnsi"/>
        </w:rPr>
        <w:t xml:space="preserve"> description of the </w:t>
      </w:r>
      <w:r w:rsidR="00DB4DF1" w:rsidRPr="00D37A73">
        <w:rPr>
          <w:rFonts w:cstheme="minorHAnsi"/>
        </w:rPr>
        <w:t xml:space="preserve">population of individuals eligible </w:t>
      </w:r>
      <w:r w:rsidR="008F15E9" w:rsidRPr="00D37A73">
        <w:rPr>
          <w:rFonts w:cstheme="minorHAnsi"/>
        </w:rPr>
        <w:t>under the various phases of vaccination</w:t>
      </w:r>
      <w:r w:rsidR="005855B0" w:rsidRPr="00D37A73">
        <w:rPr>
          <w:rFonts w:cstheme="minorHAnsi"/>
        </w:rPr>
        <w:t xml:space="preserve"> and identify the current </w:t>
      </w:r>
      <w:r w:rsidR="002D1672" w:rsidRPr="00D37A73">
        <w:rPr>
          <w:rFonts w:cstheme="minorHAnsi"/>
        </w:rPr>
        <w:t>vaccination phase</w:t>
      </w:r>
      <w:r w:rsidR="005855B0" w:rsidRPr="00D37A73">
        <w:rPr>
          <w:rFonts w:cstheme="minorHAnsi"/>
        </w:rPr>
        <w:t>.</w:t>
      </w:r>
    </w:p>
    <w:p w14:paraId="21CEB2D6" w14:textId="77777777" w:rsidR="00BD0DC1" w:rsidRDefault="00D37A73" w:rsidP="00D37A73">
      <w:pPr>
        <w:pStyle w:val="ListParagraph"/>
        <w:numPr>
          <w:ilvl w:val="1"/>
          <w:numId w:val="5"/>
        </w:numPr>
        <w:spacing w:after="200" w:line="240" w:lineRule="auto"/>
        <w:contextualSpacing w:val="0"/>
        <w:rPr>
          <w:rFonts w:cstheme="minorHAnsi"/>
          <w:b/>
        </w:rPr>
      </w:pPr>
      <w:r>
        <w:rPr>
          <w:rFonts w:cstheme="minorHAnsi"/>
          <w:b/>
        </w:rPr>
        <w:t xml:space="preserve">Start with the state/county/city where you have the best relationship with a hospital.  </w:t>
      </w:r>
    </w:p>
    <w:p w14:paraId="2D9EA1FF" w14:textId="2E8E3D34" w:rsidR="005855B0" w:rsidRPr="00D37A73" w:rsidRDefault="005855B0" w:rsidP="00BD0DC1">
      <w:pPr>
        <w:pStyle w:val="ListParagraph"/>
        <w:numPr>
          <w:ilvl w:val="2"/>
          <w:numId w:val="5"/>
        </w:numPr>
        <w:spacing w:after="200" w:line="240" w:lineRule="auto"/>
        <w:contextualSpacing w:val="0"/>
        <w:rPr>
          <w:rFonts w:cstheme="minorHAnsi"/>
          <w:b/>
        </w:rPr>
      </w:pPr>
      <w:r w:rsidRPr="00D37A73">
        <w:rPr>
          <w:rFonts w:cstheme="minorHAnsi"/>
        </w:rPr>
        <w:t xml:space="preserve">If you are eligible under the current </w:t>
      </w:r>
      <w:r w:rsidR="002D1672" w:rsidRPr="00D37A73">
        <w:rPr>
          <w:rFonts w:cstheme="minorHAnsi"/>
        </w:rPr>
        <w:t>vaccination phase</w:t>
      </w:r>
      <w:r w:rsidR="00BD0DC1">
        <w:rPr>
          <w:rFonts w:cstheme="minorHAnsi"/>
        </w:rPr>
        <w:t xml:space="preserve"> in this jurisdiction</w:t>
      </w:r>
      <w:r w:rsidRPr="00D37A73">
        <w:rPr>
          <w:rFonts w:cstheme="minorHAnsi"/>
        </w:rPr>
        <w:t xml:space="preserve">, </w:t>
      </w:r>
      <w:r w:rsidR="001D5BD9" w:rsidRPr="00D37A73">
        <w:rPr>
          <w:rFonts w:cstheme="minorHAnsi"/>
        </w:rPr>
        <w:t xml:space="preserve">use this vaccination plan </w:t>
      </w:r>
      <w:r w:rsidR="001E7137" w:rsidRPr="00D37A73">
        <w:rPr>
          <w:rFonts w:cstheme="minorHAnsi"/>
        </w:rPr>
        <w:t xml:space="preserve">in the </w:t>
      </w:r>
      <w:r w:rsidR="008C7D8C" w:rsidRPr="00D37A73">
        <w:rPr>
          <w:rFonts w:cstheme="minorHAnsi"/>
        </w:rPr>
        <w:t>EMPLOYER</w:t>
      </w:r>
      <w:r w:rsidR="001E7137" w:rsidRPr="00D37A73">
        <w:rPr>
          <w:rFonts w:cstheme="minorHAnsi"/>
        </w:rPr>
        <w:t xml:space="preserve"> ATTESTATION that you will draft </w:t>
      </w:r>
      <w:r w:rsidR="00F616D7" w:rsidRPr="00D37A73">
        <w:rPr>
          <w:rFonts w:cstheme="minorHAnsi"/>
        </w:rPr>
        <w:t xml:space="preserve">under </w:t>
      </w:r>
      <w:r w:rsidR="00313470" w:rsidRPr="00D37A73">
        <w:rPr>
          <w:rFonts w:cstheme="minorHAnsi"/>
        </w:rPr>
        <w:t>S</w:t>
      </w:r>
      <w:r w:rsidR="007A422B" w:rsidRPr="00D37A73">
        <w:rPr>
          <w:rFonts w:cstheme="minorHAnsi"/>
        </w:rPr>
        <w:t>tep</w:t>
      </w:r>
      <w:r w:rsidR="00313470" w:rsidRPr="00D37A73">
        <w:rPr>
          <w:rFonts w:cstheme="minorHAnsi"/>
        </w:rPr>
        <w:t xml:space="preserve"> 2</w:t>
      </w:r>
      <w:r w:rsidR="007A422B" w:rsidRPr="00D37A73">
        <w:rPr>
          <w:rFonts w:cstheme="minorHAnsi"/>
        </w:rPr>
        <w:t>.</w:t>
      </w:r>
    </w:p>
    <w:p w14:paraId="0D49D229" w14:textId="105C0438" w:rsidR="00D236B5" w:rsidRPr="00F46808" w:rsidRDefault="00B62D7E" w:rsidP="00BD0DC1">
      <w:pPr>
        <w:pStyle w:val="ListParagraph"/>
        <w:numPr>
          <w:ilvl w:val="2"/>
          <w:numId w:val="5"/>
        </w:numPr>
        <w:spacing w:after="200" w:line="240" w:lineRule="auto"/>
        <w:contextualSpacing w:val="0"/>
        <w:rPr>
          <w:rFonts w:cstheme="minorHAnsi"/>
        </w:rPr>
      </w:pPr>
      <w:r>
        <w:rPr>
          <w:rFonts w:cstheme="minorHAnsi"/>
          <w:b/>
        </w:rPr>
        <w:lastRenderedPageBreak/>
        <w:t xml:space="preserve">If </w:t>
      </w:r>
      <w:r w:rsidR="007A422B">
        <w:rPr>
          <w:rFonts w:cstheme="minorHAnsi"/>
          <w:b/>
        </w:rPr>
        <w:t xml:space="preserve">you </w:t>
      </w:r>
      <w:r w:rsidR="00BD0DC1">
        <w:rPr>
          <w:rFonts w:cstheme="minorHAnsi"/>
          <w:b/>
        </w:rPr>
        <w:t xml:space="preserve">are not </w:t>
      </w:r>
      <w:r>
        <w:rPr>
          <w:rFonts w:cstheme="minorHAnsi"/>
          <w:b/>
        </w:rPr>
        <w:t xml:space="preserve">eligible </w:t>
      </w:r>
      <w:r w:rsidR="007A422B">
        <w:rPr>
          <w:rFonts w:cstheme="minorHAnsi"/>
          <w:b/>
        </w:rPr>
        <w:t>under the</w:t>
      </w:r>
      <w:r>
        <w:rPr>
          <w:rFonts w:cstheme="minorHAnsi"/>
          <w:b/>
        </w:rPr>
        <w:t xml:space="preserve"> current </w:t>
      </w:r>
      <w:r w:rsidR="00BD0DC1">
        <w:rPr>
          <w:rFonts w:cstheme="minorHAnsi"/>
          <w:b/>
        </w:rPr>
        <w:t xml:space="preserve">vaccination </w:t>
      </w:r>
      <w:r>
        <w:rPr>
          <w:rFonts w:cstheme="minorHAnsi"/>
          <w:b/>
        </w:rPr>
        <w:t>phase</w:t>
      </w:r>
      <w:r w:rsidR="00BD0DC1">
        <w:rPr>
          <w:rFonts w:cstheme="minorHAnsi"/>
          <w:b/>
        </w:rPr>
        <w:t xml:space="preserve">, </w:t>
      </w:r>
      <w:r w:rsidR="00D236B5">
        <w:rPr>
          <w:rFonts w:cstheme="minorHAnsi"/>
          <w:b/>
        </w:rPr>
        <w:t>look</w:t>
      </w:r>
      <w:r w:rsidR="00D3612E">
        <w:rPr>
          <w:rFonts w:cstheme="minorHAnsi"/>
          <w:b/>
        </w:rPr>
        <w:t xml:space="preserve"> </w:t>
      </w:r>
      <w:r w:rsidR="00F67A06">
        <w:rPr>
          <w:rFonts w:cstheme="minorHAnsi"/>
          <w:b/>
        </w:rPr>
        <w:t xml:space="preserve">at </w:t>
      </w:r>
      <w:r w:rsidR="00D3612E">
        <w:rPr>
          <w:rFonts w:cstheme="minorHAnsi"/>
          <w:b/>
        </w:rPr>
        <w:t>the vaccination plans</w:t>
      </w:r>
      <w:r w:rsidR="00C06818">
        <w:rPr>
          <w:rFonts w:cstheme="minorHAnsi"/>
          <w:b/>
        </w:rPr>
        <w:t xml:space="preserve"> in other applicable jurisdictions</w:t>
      </w:r>
      <w:r w:rsidR="00D3612E">
        <w:rPr>
          <w:rFonts w:cstheme="minorHAnsi"/>
          <w:b/>
        </w:rPr>
        <w:t xml:space="preserve"> </w:t>
      </w:r>
      <w:r w:rsidR="00617EB5">
        <w:rPr>
          <w:rFonts w:cstheme="minorHAnsi"/>
          <w:b/>
        </w:rPr>
        <w:t xml:space="preserve">to see if you </w:t>
      </w:r>
      <w:r w:rsidR="00F46808">
        <w:rPr>
          <w:rFonts w:cstheme="minorHAnsi"/>
          <w:b/>
        </w:rPr>
        <w:t>qualify</w:t>
      </w:r>
      <w:r w:rsidR="00617EB5">
        <w:rPr>
          <w:rFonts w:cstheme="minorHAnsi"/>
          <w:b/>
        </w:rPr>
        <w:t xml:space="preserve"> there.</w:t>
      </w:r>
      <w:r w:rsidR="00F46808">
        <w:rPr>
          <w:rFonts w:cstheme="minorHAnsi"/>
          <w:b/>
        </w:rPr>
        <w:t xml:space="preserve">  </w:t>
      </w:r>
      <w:r w:rsidR="00F46808" w:rsidRPr="00F46808">
        <w:rPr>
          <w:rFonts w:cstheme="minorHAnsi"/>
        </w:rPr>
        <w:t>Other applicable jurisdictions include:</w:t>
      </w:r>
    </w:p>
    <w:p w14:paraId="791AF445" w14:textId="64810BC8" w:rsidR="00F67A06" w:rsidRPr="00F46808" w:rsidRDefault="00B62D7E" w:rsidP="008F315A">
      <w:pPr>
        <w:pStyle w:val="ListParagraph"/>
        <w:numPr>
          <w:ilvl w:val="3"/>
          <w:numId w:val="5"/>
        </w:numPr>
        <w:spacing w:after="200" w:line="240" w:lineRule="auto"/>
        <w:contextualSpacing w:val="0"/>
        <w:rPr>
          <w:rFonts w:cstheme="minorHAnsi"/>
        </w:rPr>
      </w:pPr>
      <w:r w:rsidRPr="00F46808">
        <w:rPr>
          <w:rFonts w:cstheme="minorHAnsi"/>
        </w:rPr>
        <w:t xml:space="preserve">other states/counties/cities where </w:t>
      </w:r>
      <w:r w:rsidR="00907802">
        <w:rPr>
          <w:rFonts w:cstheme="minorHAnsi"/>
        </w:rPr>
        <w:t>you also work</w:t>
      </w:r>
      <w:r w:rsidR="001B7EA3">
        <w:rPr>
          <w:rFonts w:cstheme="minorHAnsi"/>
        </w:rPr>
        <w:t>; and</w:t>
      </w:r>
    </w:p>
    <w:p w14:paraId="29F31F39" w14:textId="2415F313" w:rsidR="00970069" w:rsidRPr="00F46808" w:rsidRDefault="00B62D7E" w:rsidP="008F315A">
      <w:pPr>
        <w:pStyle w:val="ListParagraph"/>
        <w:numPr>
          <w:ilvl w:val="3"/>
          <w:numId w:val="5"/>
        </w:numPr>
        <w:spacing w:after="200" w:line="240" w:lineRule="auto"/>
        <w:contextualSpacing w:val="0"/>
        <w:rPr>
          <w:rFonts w:cstheme="minorHAnsi"/>
        </w:rPr>
      </w:pPr>
      <w:r w:rsidRPr="00F46808">
        <w:rPr>
          <w:rFonts w:cstheme="minorHAnsi"/>
        </w:rPr>
        <w:t>the state</w:t>
      </w:r>
      <w:r w:rsidR="002751CD" w:rsidRPr="00F46808">
        <w:rPr>
          <w:rFonts w:cstheme="minorHAnsi"/>
        </w:rPr>
        <w:t xml:space="preserve">, </w:t>
      </w:r>
      <w:r w:rsidRPr="00F46808">
        <w:rPr>
          <w:rFonts w:cstheme="minorHAnsi"/>
        </w:rPr>
        <w:t>county</w:t>
      </w:r>
      <w:r w:rsidR="002751CD" w:rsidRPr="00F46808">
        <w:rPr>
          <w:rFonts w:cstheme="minorHAnsi"/>
        </w:rPr>
        <w:t xml:space="preserve">, and </w:t>
      </w:r>
      <w:r w:rsidRPr="00F46808">
        <w:rPr>
          <w:rFonts w:cstheme="minorHAnsi"/>
        </w:rPr>
        <w:t>city where you live</w:t>
      </w:r>
      <w:r w:rsidR="00303175" w:rsidRPr="00F46808">
        <w:rPr>
          <w:rFonts w:cstheme="minorHAnsi"/>
        </w:rPr>
        <w:t xml:space="preserve"> </w:t>
      </w:r>
      <w:r w:rsidR="00970069" w:rsidRPr="00F46808">
        <w:rPr>
          <w:rFonts w:cstheme="minorHAnsi"/>
        </w:rPr>
        <w:t xml:space="preserve">(if different than the above) </w:t>
      </w:r>
    </w:p>
    <w:p w14:paraId="711FFB27" w14:textId="77777777" w:rsidR="00193F9E" w:rsidRDefault="00201829" w:rsidP="00506B40">
      <w:pPr>
        <w:spacing w:after="200" w:line="240" w:lineRule="auto"/>
        <w:ind w:left="900"/>
        <w:rPr>
          <w:rFonts w:cstheme="minorHAnsi"/>
        </w:rPr>
      </w:pPr>
      <w:r>
        <w:rPr>
          <w:rFonts w:cstheme="minorHAnsi"/>
        </w:rPr>
        <w:t xml:space="preserve">Please note, some </w:t>
      </w:r>
      <w:r w:rsidR="00195DDA">
        <w:rPr>
          <w:rFonts w:cstheme="minorHAnsi"/>
        </w:rPr>
        <w:t xml:space="preserve">local jurisdictions may have nuances or variations </w:t>
      </w:r>
      <w:r w:rsidR="00907802">
        <w:rPr>
          <w:rFonts w:cstheme="minorHAnsi"/>
        </w:rPr>
        <w:t>from</w:t>
      </w:r>
      <w:r w:rsidR="00195DDA">
        <w:rPr>
          <w:rFonts w:cstheme="minorHAnsi"/>
        </w:rPr>
        <w:t xml:space="preserve"> the general state rule. If in </w:t>
      </w:r>
      <w:r w:rsidR="00205130">
        <w:rPr>
          <w:rFonts w:cstheme="minorHAnsi"/>
        </w:rPr>
        <w:t>doubt</w:t>
      </w:r>
      <w:r w:rsidR="00195DDA">
        <w:rPr>
          <w:rFonts w:cstheme="minorHAnsi"/>
        </w:rPr>
        <w:t>, most health care providers in the jurisdiction should have the best information available as the decision to provide access is usually a provider decision.</w:t>
      </w:r>
    </w:p>
    <w:p w14:paraId="6DF26F46" w14:textId="3CA3C095" w:rsidR="00277303" w:rsidRPr="00277303" w:rsidRDefault="00D707B6" w:rsidP="00506B40">
      <w:pPr>
        <w:spacing w:after="200" w:line="240" w:lineRule="auto"/>
        <w:ind w:left="900"/>
        <w:rPr>
          <w:rFonts w:cstheme="minorHAnsi"/>
        </w:rPr>
      </w:pPr>
      <w:r>
        <w:rPr>
          <w:rFonts w:cstheme="minorHAnsi"/>
        </w:rPr>
        <w:t xml:space="preserve"> </w:t>
      </w:r>
    </w:p>
    <w:p w14:paraId="15968E46" w14:textId="70F28B89" w:rsidR="00DB686F" w:rsidRPr="00BA456A" w:rsidRDefault="00876121" w:rsidP="00B76AC2">
      <w:pPr>
        <w:ind w:left="900" w:hanging="900"/>
        <w:rPr>
          <w:b/>
          <w:u w:val="single"/>
        </w:rPr>
      </w:pPr>
      <w:r>
        <w:rPr>
          <w:b/>
          <w:u w:val="single"/>
        </w:rPr>
        <w:t>Draft</w:t>
      </w:r>
      <w:r w:rsidR="004224D4">
        <w:rPr>
          <w:b/>
          <w:u w:val="single"/>
        </w:rPr>
        <w:t xml:space="preserve"> an Employer</w:t>
      </w:r>
      <w:r w:rsidR="0012418A" w:rsidRPr="00BA456A">
        <w:rPr>
          <w:b/>
          <w:u w:val="single"/>
        </w:rPr>
        <w:t xml:space="preserve"> Attestation Letter</w:t>
      </w:r>
    </w:p>
    <w:p w14:paraId="4CC47977" w14:textId="0863E760" w:rsidR="00BA456A" w:rsidRPr="005C1A2B" w:rsidRDefault="00BA456A" w:rsidP="00BA456A">
      <w:pPr>
        <w:spacing w:after="200" w:line="240" w:lineRule="auto"/>
        <w:ind w:left="900" w:hanging="900"/>
        <w:rPr>
          <w:rFonts w:cstheme="minorHAnsi"/>
        </w:rPr>
      </w:pPr>
      <w:r w:rsidRPr="00091CA6">
        <w:rPr>
          <w:rFonts w:cstheme="minorHAnsi"/>
          <w:b/>
        </w:rPr>
        <w:t xml:space="preserve">STEP </w:t>
      </w:r>
      <w:r>
        <w:rPr>
          <w:rFonts w:cstheme="minorHAnsi"/>
          <w:b/>
        </w:rPr>
        <w:t>2</w:t>
      </w:r>
      <w:r w:rsidRPr="00091CA6">
        <w:rPr>
          <w:rFonts w:cstheme="minorHAnsi"/>
          <w:b/>
        </w:rPr>
        <w:t>:</w:t>
      </w:r>
      <w:r>
        <w:rPr>
          <w:rFonts w:cstheme="minorHAnsi"/>
        </w:rPr>
        <w:t xml:space="preserve">  </w:t>
      </w:r>
      <w:r>
        <w:rPr>
          <w:rFonts w:cstheme="minorHAnsi"/>
        </w:rPr>
        <w:tab/>
      </w:r>
      <w:r w:rsidR="00DE0B04" w:rsidRPr="008D58D5">
        <w:rPr>
          <w:rFonts w:cstheme="minorHAnsi"/>
          <w:b/>
        </w:rPr>
        <w:t xml:space="preserve">Submit </w:t>
      </w:r>
      <w:r w:rsidR="00713756" w:rsidRPr="008D58D5">
        <w:rPr>
          <w:rFonts w:cstheme="minorHAnsi"/>
          <w:b/>
        </w:rPr>
        <w:t>the Employer Attestation</w:t>
      </w:r>
      <w:r w:rsidR="00564F30">
        <w:rPr>
          <w:rFonts w:cstheme="minorHAnsi"/>
          <w:b/>
        </w:rPr>
        <w:t xml:space="preserve"> </w:t>
      </w:r>
      <w:r w:rsidR="00713756" w:rsidRPr="008D58D5">
        <w:rPr>
          <w:rFonts w:cstheme="minorHAnsi"/>
          <w:b/>
        </w:rPr>
        <w:t>text below</w:t>
      </w:r>
      <w:r w:rsidR="006353E8" w:rsidRPr="008D58D5">
        <w:rPr>
          <w:rFonts w:cstheme="minorHAnsi"/>
          <w:b/>
        </w:rPr>
        <w:t xml:space="preserve"> to </w:t>
      </w:r>
      <w:r w:rsidR="006353E8" w:rsidRPr="008D58D5">
        <w:rPr>
          <w:rFonts w:cstheme="minorHAnsi"/>
          <w:b/>
          <w:highlight w:val="yellow"/>
        </w:rPr>
        <w:t xml:space="preserve">[INSERT RELEVANT </w:t>
      </w:r>
      <w:r w:rsidR="00EC647B" w:rsidRPr="008D58D5">
        <w:rPr>
          <w:rFonts w:cstheme="minorHAnsi"/>
          <w:b/>
          <w:highlight w:val="yellow"/>
        </w:rPr>
        <w:t xml:space="preserve">COMPANY </w:t>
      </w:r>
      <w:r w:rsidR="006353E8" w:rsidRPr="008D58D5">
        <w:rPr>
          <w:rFonts w:cstheme="minorHAnsi"/>
          <w:b/>
          <w:highlight w:val="yellow"/>
        </w:rPr>
        <w:t>CONTACT]</w:t>
      </w:r>
      <w:r w:rsidR="006353E8" w:rsidRPr="008D58D5">
        <w:rPr>
          <w:rFonts w:cstheme="minorHAnsi"/>
          <w:b/>
        </w:rPr>
        <w:t xml:space="preserve"> </w:t>
      </w:r>
      <w:r w:rsidR="00EC647B" w:rsidRPr="008D58D5">
        <w:rPr>
          <w:rFonts w:cstheme="minorHAnsi"/>
          <w:b/>
        </w:rPr>
        <w:t>after</w:t>
      </w:r>
      <w:r w:rsidR="008D58D5" w:rsidRPr="008D58D5">
        <w:rPr>
          <w:rFonts w:cstheme="minorHAnsi"/>
          <w:b/>
        </w:rPr>
        <w:t xml:space="preserve"> appropriately</w:t>
      </w:r>
      <w:r w:rsidR="00EC647B" w:rsidRPr="008D58D5">
        <w:rPr>
          <w:rFonts w:cstheme="minorHAnsi"/>
          <w:b/>
        </w:rPr>
        <w:t xml:space="preserve"> </w:t>
      </w:r>
      <w:r w:rsidR="007B0AC7" w:rsidRPr="008D58D5">
        <w:rPr>
          <w:rFonts w:cstheme="minorHAnsi"/>
          <w:b/>
        </w:rPr>
        <w:t xml:space="preserve">tailoring </w:t>
      </w:r>
      <w:r w:rsidR="008D58D5" w:rsidRPr="008D58D5">
        <w:rPr>
          <w:rFonts w:cstheme="minorHAnsi"/>
          <w:b/>
        </w:rPr>
        <w:t xml:space="preserve">the text in red to your situation. </w:t>
      </w:r>
      <w:r w:rsidR="008D58D5">
        <w:rPr>
          <w:rFonts w:cstheme="minorHAnsi"/>
        </w:rPr>
        <w:t xml:space="preserve"> </w:t>
      </w:r>
      <w:r w:rsidR="001007D7">
        <w:rPr>
          <w:rFonts w:cstheme="minorHAnsi"/>
        </w:rPr>
        <w:t xml:space="preserve">The letter will be placed on company letterhead and </w:t>
      </w:r>
      <w:r w:rsidR="00317843">
        <w:rPr>
          <w:rFonts w:cstheme="minorHAnsi"/>
        </w:rPr>
        <w:t xml:space="preserve">signed by </w:t>
      </w:r>
      <w:r w:rsidR="00317843" w:rsidRPr="00564F30">
        <w:rPr>
          <w:rFonts w:cstheme="minorHAnsi"/>
          <w:highlight w:val="yellow"/>
        </w:rPr>
        <w:t>[L</w:t>
      </w:r>
      <w:r w:rsidR="00564F30" w:rsidRPr="00564F30">
        <w:rPr>
          <w:rFonts w:cstheme="minorHAnsi"/>
          <w:highlight w:val="yellow"/>
        </w:rPr>
        <w:t>ETTER SIGNATORY]</w:t>
      </w:r>
      <w:r w:rsidR="00564F30">
        <w:rPr>
          <w:rFonts w:cstheme="minorHAnsi"/>
        </w:rPr>
        <w:t>.</w:t>
      </w:r>
    </w:p>
    <w:p w14:paraId="5EB53EE8" w14:textId="77777777" w:rsidR="00564F30" w:rsidRDefault="00564F30" w:rsidP="00AA06F7">
      <w:pPr>
        <w:spacing w:line="240" w:lineRule="auto"/>
        <w:ind w:left="900"/>
        <w:rPr>
          <w:rFonts w:cstheme="minorHAnsi"/>
          <w:sz w:val="24"/>
          <w:szCs w:val="24"/>
        </w:rPr>
      </w:pPr>
    </w:p>
    <w:p w14:paraId="0987D0E2" w14:textId="0C958252" w:rsidR="00AA06F7" w:rsidRPr="00641F97" w:rsidRDefault="00AA06F7" w:rsidP="00AA06F7">
      <w:pPr>
        <w:spacing w:line="240" w:lineRule="auto"/>
        <w:ind w:left="900"/>
        <w:rPr>
          <w:rFonts w:cstheme="minorHAnsi"/>
          <w:sz w:val="24"/>
          <w:szCs w:val="24"/>
        </w:rPr>
      </w:pPr>
      <w:r w:rsidRPr="00641F97">
        <w:rPr>
          <w:rFonts w:cstheme="minorHAnsi"/>
          <w:sz w:val="24"/>
          <w:szCs w:val="24"/>
        </w:rPr>
        <w:t>To Whom it May Concern:</w:t>
      </w:r>
    </w:p>
    <w:p w14:paraId="3A651A03" w14:textId="3CECD50E" w:rsidR="00AA06F7" w:rsidRDefault="00AA06F7" w:rsidP="00AA06F7">
      <w:pPr>
        <w:spacing w:line="240" w:lineRule="auto"/>
        <w:ind w:left="900"/>
        <w:rPr>
          <w:rFonts w:cstheme="minorHAnsi"/>
          <w:sz w:val="24"/>
          <w:szCs w:val="24"/>
        </w:rPr>
      </w:pPr>
      <w:r w:rsidRPr="00876121">
        <w:rPr>
          <w:rFonts w:cstheme="minorHAnsi"/>
          <w:sz w:val="24"/>
          <w:szCs w:val="24"/>
          <w:highlight w:val="yellow"/>
        </w:rPr>
        <w:t>[</w:t>
      </w:r>
      <w:r w:rsidRPr="00876121">
        <w:rPr>
          <w:rFonts w:cstheme="minorHAnsi"/>
          <w:bCs/>
          <w:sz w:val="24"/>
          <w:szCs w:val="24"/>
          <w:highlight w:val="yellow"/>
        </w:rPr>
        <w:t>COMPANY</w:t>
      </w:r>
      <w:r w:rsidRPr="00876121">
        <w:rPr>
          <w:rFonts w:cstheme="minorHAnsi"/>
          <w:sz w:val="24"/>
          <w:szCs w:val="24"/>
          <w:highlight w:val="yellow"/>
        </w:rPr>
        <w:t>]</w:t>
      </w:r>
      <w:r w:rsidRPr="00641F97">
        <w:rPr>
          <w:rFonts w:cstheme="minorHAnsi"/>
          <w:sz w:val="24"/>
          <w:szCs w:val="24"/>
        </w:rPr>
        <w:t xml:space="preserve"> is a </w:t>
      </w:r>
      <w:r w:rsidRPr="000B2141">
        <w:rPr>
          <w:rFonts w:cstheme="minorHAnsi"/>
          <w:i/>
          <w:iCs/>
          <w:sz w:val="24"/>
          <w:szCs w:val="24"/>
        </w:rPr>
        <w:t>critical healthcare supplier</w:t>
      </w:r>
      <w:r>
        <w:rPr>
          <w:rFonts w:cstheme="minorHAnsi"/>
          <w:i/>
          <w:iCs/>
          <w:sz w:val="24"/>
          <w:szCs w:val="24"/>
        </w:rPr>
        <w:t xml:space="preserve"> </w:t>
      </w:r>
      <w:r>
        <w:rPr>
          <w:rFonts w:cstheme="minorHAnsi"/>
          <w:sz w:val="24"/>
          <w:szCs w:val="24"/>
        </w:rPr>
        <w:t>and</w:t>
      </w:r>
      <w:r w:rsidRPr="00641F97">
        <w:rPr>
          <w:rFonts w:cstheme="minorHAnsi"/>
          <w:sz w:val="24"/>
          <w:szCs w:val="24"/>
        </w:rPr>
        <w:t xml:space="preserve"> </w:t>
      </w:r>
      <w:r>
        <w:rPr>
          <w:rFonts w:cstheme="minorHAnsi"/>
          <w:sz w:val="24"/>
          <w:szCs w:val="24"/>
        </w:rPr>
        <w:t>constitutes</w:t>
      </w:r>
      <w:r w:rsidRPr="00641F97">
        <w:rPr>
          <w:rFonts w:cstheme="minorHAnsi"/>
          <w:sz w:val="24"/>
          <w:szCs w:val="24"/>
        </w:rPr>
        <w:t xml:space="preserve"> essential critical infrastructure</w:t>
      </w:r>
      <w:r>
        <w:rPr>
          <w:rFonts w:cstheme="minorHAnsi"/>
          <w:sz w:val="24"/>
          <w:szCs w:val="24"/>
        </w:rPr>
        <w:t>, as described</w:t>
      </w:r>
      <w:r w:rsidRPr="00641F97">
        <w:rPr>
          <w:rFonts w:cstheme="minorHAnsi"/>
          <w:sz w:val="24"/>
          <w:szCs w:val="24"/>
        </w:rPr>
        <w:t xml:space="preserve"> in the </w:t>
      </w:r>
      <w:r>
        <w:rPr>
          <w:rFonts w:cstheme="minorHAnsi"/>
          <w:sz w:val="24"/>
          <w:szCs w:val="24"/>
        </w:rPr>
        <w:t xml:space="preserve">U.S. </w:t>
      </w:r>
      <w:r w:rsidRPr="00641F97">
        <w:rPr>
          <w:rFonts w:cstheme="minorHAnsi"/>
          <w:sz w:val="24"/>
          <w:szCs w:val="24"/>
        </w:rPr>
        <w:t xml:space="preserve">Department of Homeland Security (DHS) </w:t>
      </w:r>
      <w:r w:rsidRPr="0063168D">
        <w:rPr>
          <w:rFonts w:cstheme="minorHAnsi"/>
          <w:sz w:val="24"/>
          <w:szCs w:val="24"/>
        </w:rPr>
        <w:t>Cybersecurity &amp; Infrastructure Security Agency</w:t>
      </w:r>
      <w:r>
        <w:rPr>
          <w:rFonts w:cstheme="minorHAnsi"/>
          <w:sz w:val="24"/>
          <w:szCs w:val="24"/>
        </w:rPr>
        <w:t xml:space="preserve"> (CISA) </w:t>
      </w:r>
      <w:r w:rsidRPr="00D60905">
        <w:rPr>
          <w:rFonts w:cstheme="minorHAnsi"/>
          <w:i/>
          <w:iCs/>
          <w:sz w:val="24"/>
          <w:szCs w:val="24"/>
        </w:rPr>
        <w:t>ADVISORY</w:t>
      </w:r>
      <w:r>
        <w:rPr>
          <w:rFonts w:cstheme="minorHAnsi"/>
          <w:sz w:val="24"/>
          <w:szCs w:val="24"/>
        </w:rPr>
        <w:t xml:space="preserve"> </w:t>
      </w:r>
      <w:r w:rsidRPr="00641F97">
        <w:rPr>
          <w:rFonts w:cstheme="minorHAnsi"/>
          <w:i/>
          <w:sz w:val="24"/>
          <w:szCs w:val="24"/>
        </w:rPr>
        <w:t>MEMORANDUM ON</w:t>
      </w:r>
      <w:r>
        <w:rPr>
          <w:rFonts w:cstheme="minorHAnsi"/>
          <w:i/>
          <w:sz w:val="24"/>
          <w:szCs w:val="24"/>
        </w:rPr>
        <w:t xml:space="preserve"> ENSURING</w:t>
      </w:r>
      <w:r w:rsidRPr="00641F97">
        <w:rPr>
          <w:rFonts w:cstheme="minorHAnsi"/>
          <w:i/>
          <w:sz w:val="24"/>
          <w:szCs w:val="24"/>
        </w:rPr>
        <w:t xml:space="preserve"> ESSENTIAL CRITICAL INFRASTRUCTURE WORKERS</w:t>
      </w:r>
      <w:r>
        <w:rPr>
          <w:rFonts w:cstheme="minorHAnsi"/>
          <w:i/>
          <w:sz w:val="24"/>
          <w:szCs w:val="24"/>
        </w:rPr>
        <w:t xml:space="preserve"> ABILITY TO WORK</w:t>
      </w:r>
      <w:r w:rsidRPr="00641F97">
        <w:rPr>
          <w:rFonts w:cstheme="minorHAnsi"/>
          <w:i/>
          <w:sz w:val="24"/>
          <w:szCs w:val="24"/>
        </w:rPr>
        <w:t xml:space="preserve"> DURING COVID-19 RESPONSE</w:t>
      </w:r>
      <w:r w:rsidRPr="00641F97">
        <w:rPr>
          <w:rStyle w:val="FootnoteReference"/>
          <w:rFonts w:cstheme="minorHAnsi"/>
          <w:i/>
          <w:sz w:val="24"/>
          <w:szCs w:val="24"/>
        </w:rPr>
        <w:footnoteReference w:id="1"/>
      </w:r>
      <w:r w:rsidRPr="00641F97">
        <w:rPr>
          <w:rFonts w:cstheme="minorHAnsi"/>
          <w:i/>
          <w:sz w:val="24"/>
          <w:szCs w:val="24"/>
          <w:vertAlign w:val="superscript"/>
        </w:rPr>
        <w:t xml:space="preserve"> </w:t>
      </w:r>
      <w:r w:rsidRPr="00641F97">
        <w:rPr>
          <w:rFonts w:cstheme="minorHAnsi"/>
          <w:sz w:val="24"/>
          <w:szCs w:val="24"/>
        </w:rPr>
        <w:t xml:space="preserve">issued on </w:t>
      </w:r>
      <w:r>
        <w:rPr>
          <w:rFonts w:cstheme="minorHAnsi"/>
          <w:sz w:val="24"/>
          <w:szCs w:val="24"/>
        </w:rPr>
        <w:t>August</w:t>
      </w:r>
      <w:r w:rsidRPr="00641F97">
        <w:rPr>
          <w:rFonts w:cstheme="minorHAnsi"/>
          <w:sz w:val="24"/>
          <w:szCs w:val="24"/>
        </w:rPr>
        <w:t xml:space="preserve"> </w:t>
      </w:r>
      <w:r>
        <w:rPr>
          <w:rFonts w:cstheme="minorHAnsi"/>
          <w:sz w:val="24"/>
          <w:szCs w:val="24"/>
        </w:rPr>
        <w:t>18, 2020.</w:t>
      </w:r>
    </w:p>
    <w:p w14:paraId="4003D0B0" w14:textId="3CAADF3B" w:rsidR="00E47BE5" w:rsidRDefault="00E47BE5" w:rsidP="00E47BE5">
      <w:pPr>
        <w:spacing w:line="240" w:lineRule="auto"/>
        <w:ind w:left="900"/>
        <w:rPr>
          <w:rFonts w:cstheme="minorHAnsi"/>
          <w:sz w:val="24"/>
          <w:szCs w:val="24"/>
        </w:rPr>
      </w:pPr>
      <w:r w:rsidRPr="00641F97">
        <w:rPr>
          <w:rFonts w:cstheme="minorHAnsi"/>
          <w:sz w:val="24"/>
          <w:szCs w:val="24"/>
        </w:rPr>
        <w:t xml:space="preserve">Although many of our employees can work from home and have been asked to do so, certain positions cannot be performed from home and are necessary for </w:t>
      </w:r>
      <w:r w:rsidRPr="00E47BE5">
        <w:rPr>
          <w:rFonts w:cstheme="minorHAnsi"/>
          <w:sz w:val="24"/>
          <w:szCs w:val="24"/>
          <w:highlight w:val="yellow"/>
        </w:rPr>
        <w:t>[</w:t>
      </w:r>
      <w:r w:rsidRPr="00E47BE5">
        <w:rPr>
          <w:rFonts w:cstheme="minorHAnsi"/>
          <w:bCs/>
          <w:sz w:val="24"/>
          <w:szCs w:val="24"/>
          <w:highlight w:val="yellow"/>
        </w:rPr>
        <w:t>COMPANY</w:t>
      </w:r>
      <w:r w:rsidRPr="00E47BE5">
        <w:rPr>
          <w:rFonts w:cstheme="minorHAnsi"/>
          <w:sz w:val="24"/>
          <w:szCs w:val="24"/>
          <w:highlight w:val="yellow"/>
        </w:rPr>
        <w:t>]</w:t>
      </w:r>
      <w:r w:rsidRPr="00E47BE5">
        <w:rPr>
          <w:rFonts w:cstheme="minorHAnsi"/>
          <w:sz w:val="24"/>
          <w:szCs w:val="24"/>
        </w:rPr>
        <w:t xml:space="preserve"> </w:t>
      </w:r>
      <w:r>
        <w:rPr>
          <w:rFonts w:cstheme="minorHAnsi"/>
          <w:sz w:val="24"/>
          <w:szCs w:val="24"/>
        </w:rPr>
        <w:t>to fulfill its critical healthcare infrastructure operations</w:t>
      </w:r>
      <w:r w:rsidRPr="00641F97">
        <w:rPr>
          <w:rFonts w:cstheme="minorHAnsi"/>
          <w:sz w:val="24"/>
          <w:szCs w:val="24"/>
        </w:rPr>
        <w:t xml:space="preserve">. </w:t>
      </w:r>
    </w:p>
    <w:p w14:paraId="0242B7A6" w14:textId="66B225D4" w:rsidR="00660559" w:rsidRPr="00641F97" w:rsidRDefault="00660559" w:rsidP="00660559">
      <w:pPr>
        <w:spacing w:before="240" w:line="240" w:lineRule="auto"/>
        <w:ind w:left="900"/>
        <w:rPr>
          <w:rFonts w:cstheme="minorHAnsi"/>
          <w:sz w:val="24"/>
          <w:szCs w:val="24"/>
        </w:rPr>
      </w:pPr>
      <w:r w:rsidRPr="00641F97">
        <w:rPr>
          <w:rFonts w:cstheme="minorHAnsi"/>
          <w:sz w:val="24"/>
          <w:szCs w:val="24"/>
        </w:rPr>
        <w:t xml:space="preserve">The employee carrying this letter, </w:t>
      </w:r>
      <w:r w:rsidRPr="00C32A39">
        <w:rPr>
          <w:rFonts w:cstheme="minorHAnsi"/>
          <w:color w:val="FF0000"/>
          <w:sz w:val="24"/>
          <w:szCs w:val="24"/>
        </w:rPr>
        <w:t>[YOUR NAME]</w:t>
      </w:r>
      <w:r>
        <w:rPr>
          <w:rFonts w:cstheme="minorHAnsi"/>
          <w:sz w:val="24"/>
          <w:szCs w:val="24"/>
        </w:rPr>
        <w:t xml:space="preserve">, </w:t>
      </w:r>
      <w:r w:rsidRPr="00641F97">
        <w:rPr>
          <w:rFonts w:cstheme="minorHAnsi"/>
          <w:sz w:val="24"/>
          <w:szCs w:val="24"/>
        </w:rPr>
        <w:t xml:space="preserve">whose identity is </w:t>
      </w:r>
      <w:r>
        <w:rPr>
          <w:rFonts w:cstheme="minorHAnsi"/>
          <w:sz w:val="24"/>
          <w:szCs w:val="24"/>
        </w:rPr>
        <w:t>confirmed</w:t>
      </w:r>
      <w:r w:rsidRPr="00641F97">
        <w:rPr>
          <w:rFonts w:cstheme="minorHAnsi"/>
          <w:sz w:val="24"/>
          <w:szCs w:val="24"/>
        </w:rPr>
        <w:t xml:space="preserve"> with </w:t>
      </w:r>
      <w:r>
        <w:rPr>
          <w:rFonts w:cstheme="minorHAnsi"/>
          <w:sz w:val="24"/>
          <w:szCs w:val="24"/>
        </w:rPr>
        <w:t xml:space="preserve">the </w:t>
      </w:r>
      <w:r w:rsidRPr="00641F97">
        <w:rPr>
          <w:rFonts w:cstheme="minorHAnsi"/>
          <w:sz w:val="24"/>
          <w:szCs w:val="24"/>
        </w:rPr>
        <w:t>presentation of a valid government</w:t>
      </w:r>
      <w:r>
        <w:rPr>
          <w:rFonts w:cstheme="minorHAnsi"/>
          <w:sz w:val="24"/>
          <w:szCs w:val="24"/>
        </w:rPr>
        <w:t>-</w:t>
      </w:r>
      <w:r w:rsidRPr="00641F97">
        <w:rPr>
          <w:rFonts w:cstheme="minorHAnsi"/>
          <w:sz w:val="24"/>
          <w:szCs w:val="24"/>
        </w:rPr>
        <w:t xml:space="preserve">issued identification together with a </w:t>
      </w:r>
      <w:r w:rsidRPr="00775DFF">
        <w:rPr>
          <w:rFonts w:cstheme="minorHAnsi"/>
          <w:sz w:val="24"/>
          <w:szCs w:val="24"/>
          <w:highlight w:val="yellow"/>
        </w:rPr>
        <w:t>[</w:t>
      </w:r>
      <w:r w:rsidRPr="00775DFF">
        <w:rPr>
          <w:rFonts w:cstheme="minorHAnsi"/>
          <w:bCs/>
          <w:sz w:val="24"/>
          <w:szCs w:val="24"/>
          <w:highlight w:val="yellow"/>
        </w:rPr>
        <w:t>COMPANY</w:t>
      </w:r>
      <w:r w:rsidRPr="00775DFF">
        <w:rPr>
          <w:rFonts w:cstheme="minorHAnsi"/>
          <w:sz w:val="24"/>
          <w:szCs w:val="24"/>
          <w:highlight w:val="yellow"/>
        </w:rPr>
        <w:t>]</w:t>
      </w:r>
      <w:r w:rsidRPr="00775DFF">
        <w:rPr>
          <w:rFonts w:cstheme="minorHAnsi"/>
          <w:sz w:val="24"/>
          <w:szCs w:val="24"/>
        </w:rPr>
        <w:t xml:space="preserve"> </w:t>
      </w:r>
      <w:r w:rsidRPr="00641F97">
        <w:rPr>
          <w:rFonts w:cstheme="minorHAnsi"/>
          <w:sz w:val="24"/>
          <w:szCs w:val="24"/>
        </w:rPr>
        <w:t xml:space="preserve">identification/badge, is essential for </w:t>
      </w:r>
      <w:r w:rsidRPr="00775DFF">
        <w:rPr>
          <w:rFonts w:cstheme="minorHAnsi"/>
          <w:sz w:val="24"/>
          <w:szCs w:val="24"/>
          <w:highlight w:val="yellow"/>
        </w:rPr>
        <w:t>[</w:t>
      </w:r>
      <w:r w:rsidRPr="00775DFF">
        <w:rPr>
          <w:rFonts w:cstheme="minorHAnsi"/>
          <w:bCs/>
          <w:sz w:val="24"/>
          <w:szCs w:val="24"/>
          <w:highlight w:val="yellow"/>
        </w:rPr>
        <w:t>COMPANY</w:t>
      </w:r>
      <w:r w:rsidRPr="00775DFF">
        <w:rPr>
          <w:rFonts w:cstheme="minorHAnsi"/>
          <w:sz w:val="24"/>
          <w:szCs w:val="24"/>
          <w:highlight w:val="yellow"/>
        </w:rPr>
        <w:t>]</w:t>
      </w:r>
      <w:r w:rsidRPr="00641F97">
        <w:rPr>
          <w:rFonts w:cstheme="minorHAnsi"/>
          <w:sz w:val="24"/>
          <w:szCs w:val="24"/>
        </w:rPr>
        <w:t xml:space="preserve"> to fulfill its mission as a healthcare supplier of </w:t>
      </w:r>
      <w:r w:rsidRPr="00F47ED2">
        <w:rPr>
          <w:rFonts w:cstheme="minorHAnsi"/>
          <w:color w:val="FF0000"/>
          <w:sz w:val="24"/>
          <w:szCs w:val="24"/>
        </w:rPr>
        <w:t>[</w:t>
      </w:r>
      <w:r w:rsidRPr="00F47ED2">
        <w:rPr>
          <w:rFonts w:cstheme="minorHAnsi"/>
          <w:b/>
          <w:bCs/>
          <w:color w:val="FF0000"/>
          <w:sz w:val="24"/>
          <w:szCs w:val="24"/>
        </w:rPr>
        <w:t>TAILOR AS APPLICABLE</w:t>
      </w:r>
      <w:r w:rsidRPr="00F47ED2">
        <w:rPr>
          <w:rFonts w:cstheme="minorHAnsi"/>
          <w:color w:val="FF0000"/>
          <w:sz w:val="24"/>
          <w:szCs w:val="24"/>
        </w:rPr>
        <w:t>: FDA approved medical devices/healthcare supplies/healthcare services/manufacturing]</w:t>
      </w:r>
      <w:r w:rsidRPr="00641F97">
        <w:rPr>
          <w:rFonts w:cstheme="minorHAnsi"/>
          <w:sz w:val="24"/>
          <w:szCs w:val="24"/>
        </w:rPr>
        <w:t xml:space="preserve"> to hospitals and physicians</w:t>
      </w:r>
      <w:r>
        <w:rPr>
          <w:rFonts w:cstheme="minorHAnsi"/>
          <w:sz w:val="24"/>
          <w:szCs w:val="24"/>
        </w:rPr>
        <w:t>.</w:t>
      </w:r>
    </w:p>
    <w:p w14:paraId="53A3A980" w14:textId="5EE6F51F" w:rsidR="00AA06F7" w:rsidRDefault="00876121" w:rsidP="00AA06F7">
      <w:pPr>
        <w:spacing w:line="240" w:lineRule="auto"/>
        <w:ind w:left="900"/>
        <w:rPr>
          <w:rFonts w:cstheme="minorHAnsi"/>
          <w:sz w:val="24"/>
          <w:szCs w:val="24"/>
        </w:rPr>
      </w:pPr>
      <w:r w:rsidRPr="00660559">
        <w:rPr>
          <w:rFonts w:cstheme="minorHAnsi"/>
          <w:b/>
          <w:sz w:val="24"/>
          <w:szCs w:val="24"/>
          <w:highlight w:val="yellow"/>
        </w:rPr>
        <w:t>[</w:t>
      </w:r>
      <w:r w:rsidRPr="00660559">
        <w:rPr>
          <w:rFonts w:cstheme="minorHAnsi"/>
          <w:b/>
          <w:bCs/>
          <w:sz w:val="24"/>
          <w:szCs w:val="24"/>
          <w:highlight w:val="yellow"/>
        </w:rPr>
        <w:t>COMPANY</w:t>
      </w:r>
      <w:r w:rsidRPr="00660559">
        <w:rPr>
          <w:rFonts w:cstheme="minorHAnsi"/>
          <w:b/>
          <w:sz w:val="24"/>
          <w:szCs w:val="24"/>
          <w:highlight w:val="yellow"/>
        </w:rPr>
        <w:t>]</w:t>
      </w:r>
      <w:r w:rsidR="00AA06F7" w:rsidRPr="00660559">
        <w:rPr>
          <w:rFonts w:cstheme="minorHAnsi"/>
          <w:b/>
          <w:sz w:val="24"/>
          <w:szCs w:val="24"/>
        </w:rPr>
        <w:t xml:space="preserve"> attests that </w:t>
      </w:r>
      <w:r w:rsidR="00AA06F7" w:rsidRPr="00660559">
        <w:rPr>
          <w:rFonts w:cstheme="minorHAnsi"/>
          <w:b/>
          <w:color w:val="FF0000"/>
          <w:sz w:val="24"/>
          <w:szCs w:val="24"/>
        </w:rPr>
        <w:t>[</w:t>
      </w:r>
      <w:r w:rsidR="00C32A39" w:rsidRPr="00660559">
        <w:rPr>
          <w:rFonts w:cstheme="minorHAnsi"/>
          <w:b/>
          <w:color w:val="FF0000"/>
          <w:sz w:val="24"/>
          <w:szCs w:val="24"/>
        </w:rPr>
        <w:t>YOUR</w:t>
      </w:r>
      <w:r w:rsidR="00AA06F7" w:rsidRPr="00660559">
        <w:rPr>
          <w:rFonts w:cstheme="minorHAnsi"/>
          <w:b/>
          <w:color w:val="FF0000"/>
          <w:sz w:val="24"/>
          <w:szCs w:val="24"/>
        </w:rPr>
        <w:t xml:space="preserve"> NAME]</w:t>
      </w:r>
      <w:r w:rsidR="00AA06F7" w:rsidRPr="00660559">
        <w:rPr>
          <w:rFonts w:cstheme="minorHAnsi"/>
          <w:b/>
          <w:sz w:val="24"/>
          <w:szCs w:val="24"/>
        </w:rPr>
        <w:t xml:space="preserve"> meets the criteria to be classified as Healthcare Personnel eligible for vaccination in the initial phase of the COVID-19 vaccination program (Phase 1a) according to the U.S. Centers for Disease Control </w:t>
      </w:r>
      <w:r w:rsidR="00AA06F7" w:rsidRPr="00660559">
        <w:rPr>
          <w:rFonts w:cstheme="minorHAnsi"/>
          <w:b/>
          <w:sz w:val="24"/>
          <w:szCs w:val="24"/>
        </w:rPr>
        <w:lastRenderedPageBreak/>
        <w:t>(CDC) December 1, 2020, COVID-19 Vaccination Recommendation.</w:t>
      </w:r>
      <w:r w:rsidR="00AA06F7">
        <w:rPr>
          <w:rStyle w:val="FootnoteReference"/>
          <w:rFonts w:cstheme="minorHAnsi"/>
          <w:sz w:val="24"/>
          <w:szCs w:val="24"/>
        </w:rPr>
        <w:footnoteReference w:id="2"/>
      </w:r>
      <w:r w:rsidR="00AA06F7">
        <w:rPr>
          <w:rFonts w:cstheme="minorHAnsi"/>
          <w:sz w:val="24"/>
          <w:szCs w:val="24"/>
        </w:rPr>
        <w:t xml:space="preserve">  This employee is obligated to work in health care settings where </w:t>
      </w:r>
      <w:r w:rsidR="00AA06F7" w:rsidRPr="00C32A39">
        <w:rPr>
          <w:rFonts w:cstheme="minorHAnsi"/>
          <w:color w:val="FF0000"/>
          <w:sz w:val="24"/>
          <w:szCs w:val="24"/>
        </w:rPr>
        <w:t>[he/she]</w:t>
      </w:r>
      <w:r w:rsidR="00AA06F7" w:rsidRPr="002D691B">
        <w:rPr>
          <w:rFonts w:cstheme="minorHAnsi"/>
          <w:b/>
          <w:sz w:val="24"/>
          <w:szCs w:val="24"/>
        </w:rPr>
        <w:t xml:space="preserve"> </w:t>
      </w:r>
      <w:r w:rsidR="00AA06F7">
        <w:rPr>
          <w:rFonts w:cstheme="minorHAnsi"/>
          <w:sz w:val="24"/>
          <w:szCs w:val="24"/>
        </w:rPr>
        <w:t>has the potential for direct or indirect exposure to COVID-19 patients and infectious materials.</w:t>
      </w:r>
    </w:p>
    <w:p w14:paraId="48AA671F" w14:textId="77351341" w:rsidR="00AA06F7" w:rsidRPr="007B3141" w:rsidRDefault="00AA06F7" w:rsidP="00AA06F7">
      <w:pPr>
        <w:spacing w:line="240" w:lineRule="auto"/>
        <w:ind w:left="900"/>
        <w:rPr>
          <w:rFonts w:cstheme="minorHAnsi"/>
          <w:b/>
          <w:sz w:val="24"/>
          <w:szCs w:val="24"/>
        </w:rPr>
      </w:pPr>
      <w:r>
        <w:rPr>
          <w:rFonts w:cstheme="minorHAnsi"/>
          <w:sz w:val="24"/>
          <w:szCs w:val="24"/>
        </w:rPr>
        <w:t xml:space="preserve">This employee also meets the criteria for vaccination </w:t>
      </w:r>
      <w:r w:rsidR="00A96365">
        <w:rPr>
          <w:rFonts w:cstheme="minorHAnsi"/>
          <w:sz w:val="24"/>
          <w:szCs w:val="24"/>
        </w:rPr>
        <w:t xml:space="preserve">eligibility </w:t>
      </w:r>
      <w:r>
        <w:rPr>
          <w:rFonts w:cstheme="minorHAnsi"/>
          <w:sz w:val="24"/>
          <w:szCs w:val="24"/>
        </w:rPr>
        <w:t xml:space="preserve">under the current </w:t>
      </w:r>
      <w:r w:rsidR="00A96365">
        <w:rPr>
          <w:rFonts w:cstheme="minorHAnsi"/>
          <w:sz w:val="24"/>
          <w:szCs w:val="24"/>
        </w:rPr>
        <w:t xml:space="preserve">phase of </w:t>
      </w:r>
      <w:r w:rsidR="00463016" w:rsidRPr="0084410D">
        <w:rPr>
          <w:rFonts w:cstheme="minorHAnsi"/>
          <w:color w:val="FF0000"/>
          <w:sz w:val="24"/>
          <w:szCs w:val="24"/>
        </w:rPr>
        <w:t>[STATE</w:t>
      </w:r>
      <w:r w:rsidR="00E228DF" w:rsidRPr="0084410D">
        <w:rPr>
          <w:rFonts w:cstheme="minorHAnsi"/>
          <w:color w:val="FF0000"/>
          <w:sz w:val="24"/>
          <w:szCs w:val="24"/>
        </w:rPr>
        <w:t>/COUNTY/CITY]</w:t>
      </w:r>
      <w:r w:rsidR="0084410D">
        <w:rPr>
          <w:rFonts w:cstheme="minorHAnsi"/>
          <w:sz w:val="24"/>
          <w:szCs w:val="24"/>
        </w:rPr>
        <w:t>’s</w:t>
      </w:r>
      <w:r>
        <w:rPr>
          <w:rFonts w:cstheme="minorHAnsi"/>
          <w:sz w:val="24"/>
          <w:szCs w:val="24"/>
        </w:rPr>
        <w:t xml:space="preserve"> vaccination </w:t>
      </w:r>
      <w:r w:rsidR="007C68CC" w:rsidRPr="007C68CC">
        <w:rPr>
          <w:rFonts w:cstheme="minorHAnsi"/>
          <w:color w:val="FF0000"/>
          <w:sz w:val="24"/>
          <w:szCs w:val="24"/>
        </w:rPr>
        <w:t>[</w:t>
      </w:r>
      <w:r w:rsidRPr="007C68CC">
        <w:rPr>
          <w:rFonts w:cstheme="minorHAnsi"/>
          <w:color w:val="FF0000"/>
          <w:sz w:val="24"/>
          <w:szCs w:val="24"/>
        </w:rPr>
        <w:t>plan</w:t>
      </w:r>
      <w:r w:rsidR="007C68CC" w:rsidRPr="007C68CC">
        <w:rPr>
          <w:rFonts w:cstheme="minorHAnsi"/>
          <w:color w:val="FF0000"/>
          <w:sz w:val="24"/>
          <w:szCs w:val="24"/>
        </w:rPr>
        <w:t>/guidance/announcement]</w:t>
      </w:r>
      <w:r>
        <w:rPr>
          <w:rFonts w:cstheme="minorHAnsi"/>
          <w:sz w:val="24"/>
          <w:szCs w:val="24"/>
        </w:rPr>
        <w:t>.</w:t>
      </w:r>
      <w:r w:rsidR="006A64A2">
        <w:rPr>
          <w:rStyle w:val="FootnoteReference"/>
          <w:rFonts w:cstheme="minorHAnsi"/>
          <w:sz w:val="24"/>
          <w:szCs w:val="24"/>
        </w:rPr>
        <w:footnoteReference w:id="3"/>
      </w:r>
      <w:r w:rsidRPr="007B3141">
        <w:rPr>
          <w:rFonts w:cstheme="minorHAnsi"/>
          <w:b/>
          <w:sz w:val="24"/>
          <w:szCs w:val="24"/>
        </w:rPr>
        <w:t xml:space="preserve"> </w:t>
      </w:r>
    </w:p>
    <w:p w14:paraId="4C42DF03" w14:textId="1324137B" w:rsidR="00AA06F7" w:rsidRDefault="00AA06F7" w:rsidP="00AA06F7">
      <w:pPr>
        <w:spacing w:line="240" w:lineRule="auto"/>
        <w:ind w:left="900"/>
        <w:rPr>
          <w:rFonts w:cstheme="minorHAnsi"/>
          <w:sz w:val="24"/>
          <w:szCs w:val="24"/>
        </w:rPr>
      </w:pPr>
      <w:r>
        <w:rPr>
          <w:rFonts w:cstheme="minorHAnsi"/>
          <w:sz w:val="24"/>
          <w:szCs w:val="24"/>
        </w:rPr>
        <w:t>More specifically, this employee’s essential work is required in the following high-risk areas/functions</w:t>
      </w:r>
      <w:r w:rsidR="0023691A">
        <w:rPr>
          <w:rFonts w:cstheme="minorHAnsi"/>
          <w:sz w:val="24"/>
          <w:szCs w:val="24"/>
        </w:rPr>
        <w:t>--</w:t>
      </w:r>
    </w:p>
    <w:p w14:paraId="19419C70" w14:textId="2CE511E4" w:rsidR="00C34959" w:rsidRDefault="0023691A" w:rsidP="00D758D8">
      <w:pPr>
        <w:pStyle w:val="ListParagraph"/>
        <w:numPr>
          <w:ilvl w:val="0"/>
          <w:numId w:val="6"/>
        </w:numPr>
        <w:spacing w:after="120" w:line="240" w:lineRule="auto"/>
        <w:ind w:left="1620"/>
        <w:contextualSpacing w:val="0"/>
        <w:rPr>
          <w:rFonts w:cstheme="minorHAnsi"/>
          <w:color w:val="FF0000"/>
          <w:sz w:val="24"/>
          <w:szCs w:val="24"/>
        </w:rPr>
      </w:pPr>
      <w:r>
        <w:rPr>
          <w:rFonts w:cstheme="minorHAnsi"/>
          <w:color w:val="FF0000"/>
          <w:sz w:val="24"/>
          <w:szCs w:val="24"/>
        </w:rPr>
        <w:t xml:space="preserve">[INSERT </w:t>
      </w:r>
      <w:r w:rsidR="00404DE4">
        <w:rPr>
          <w:rFonts w:cstheme="minorHAnsi"/>
          <w:color w:val="FF0000"/>
          <w:sz w:val="24"/>
          <w:szCs w:val="24"/>
        </w:rPr>
        <w:t>LIST OF HIGH-RISK AREAS/</w:t>
      </w:r>
      <w:r w:rsidR="00463283">
        <w:rPr>
          <w:rFonts w:cstheme="minorHAnsi"/>
          <w:color w:val="FF0000"/>
          <w:sz w:val="24"/>
          <w:szCs w:val="24"/>
        </w:rPr>
        <w:t>FUNCTIONS YOU WORK IN/PERFORM</w:t>
      </w:r>
      <w:r w:rsidR="00FB382D">
        <w:rPr>
          <w:rFonts w:cstheme="minorHAnsi"/>
          <w:color w:val="FF0000"/>
          <w:sz w:val="24"/>
          <w:szCs w:val="24"/>
        </w:rPr>
        <w:t xml:space="preserve">, </w:t>
      </w:r>
      <w:r w:rsidR="007C58B3">
        <w:rPr>
          <w:rFonts w:cstheme="minorHAnsi"/>
          <w:color w:val="FF0000"/>
          <w:sz w:val="24"/>
          <w:szCs w:val="24"/>
        </w:rPr>
        <w:t xml:space="preserve">especially those that demonstrate that </w:t>
      </w:r>
      <w:r w:rsidR="00F57C1A">
        <w:rPr>
          <w:rFonts w:cstheme="minorHAnsi"/>
          <w:color w:val="FF0000"/>
          <w:sz w:val="24"/>
          <w:szCs w:val="24"/>
        </w:rPr>
        <w:t xml:space="preserve">you </w:t>
      </w:r>
      <w:r w:rsidR="00693813">
        <w:rPr>
          <w:rFonts w:cstheme="minorHAnsi"/>
          <w:color w:val="FF0000"/>
          <w:sz w:val="24"/>
          <w:szCs w:val="24"/>
        </w:rPr>
        <w:t>meet the eligibility criteria for the current phase</w:t>
      </w:r>
      <w:r w:rsidR="00463283">
        <w:rPr>
          <w:rFonts w:cstheme="minorHAnsi"/>
          <w:color w:val="FF0000"/>
          <w:sz w:val="24"/>
          <w:szCs w:val="24"/>
        </w:rPr>
        <w:t>]</w:t>
      </w:r>
    </w:p>
    <w:p w14:paraId="3A696150" w14:textId="52F0F560" w:rsidR="00AA06F7" w:rsidRPr="002240C9" w:rsidRDefault="004952DC" w:rsidP="00D758D8">
      <w:pPr>
        <w:pStyle w:val="ListParagraph"/>
        <w:spacing w:after="120" w:line="240" w:lineRule="auto"/>
        <w:ind w:left="1620"/>
        <w:contextualSpacing w:val="0"/>
        <w:rPr>
          <w:rFonts w:cstheme="minorHAnsi"/>
          <w:color w:val="FF0000"/>
          <w:sz w:val="24"/>
          <w:szCs w:val="24"/>
        </w:rPr>
      </w:pPr>
      <w:r w:rsidRPr="002240C9">
        <w:rPr>
          <w:rFonts w:cstheme="minorHAnsi"/>
          <w:color w:val="FF0000"/>
          <w:sz w:val="24"/>
          <w:szCs w:val="24"/>
        </w:rPr>
        <w:t>[</w:t>
      </w:r>
      <w:r w:rsidR="0028338C">
        <w:rPr>
          <w:rFonts w:cstheme="minorHAnsi"/>
          <w:color w:val="FF0000"/>
          <w:sz w:val="24"/>
          <w:szCs w:val="24"/>
        </w:rPr>
        <w:t xml:space="preserve">examples of </w:t>
      </w:r>
      <w:r w:rsidRPr="002240C9">
        <w:rPr>
          <w:rFonts w:cstheme="minorHAnsi"/>
          <w:color w:val="FF0000"/>
          <w:sz w:val="24"/>
          <w:szCs w:val="24"/>
        </w:rPr>
        <w:t xml:space="preserve">high-risk areas include: </w:t>
      </w:r>
      <w:r w:rsidR="00AA06F7" w:rsidRPr="002240C9">
        <w:rPr>
          <w:rFonts w:cstheme="minorHAnsi"/>
          <w:color w:val="FF0000"/>
          <w:sz w:val="24"/>
          <w:szCs w:val="24"/>
        </w:rPr>
        <w:t>Operating Room / Procedural Suite (during aerosol-generating procedures);</w:t>
      </w:r>
      <w:r w:rsidRPr="002240C9">
        <w:rPr>
          <w:rFonts w:cstheme="minorHAnsi"/>
          <w:color w:val="FF0000"/>
          <w:sz w:val="24"/>
          <w:szCs w:val="24"/>
        </w:rPr>
        <w:t xml:space="preserve"> </w:t>
      </w:r>
      <w:r w:rsidR="00AA06F7" w:rsidRPr="002240C9">
        <w:rPr>
          <w:rFonts w:cstheme="minorHAnsi"/>
          <w:color w:val="FF0000"/>
          <w:sz w:val="24"/>
          <w:szCs w:val="24"/>
        </w:rPr>
        <w:t>Emergency Department;</w:t>
      </w:r>
      <w:r w:rsidRPr="002240C9">
        <w:rPr>
          <w:rFonts w:cstheme="minorHAnsi"/>
          <w:color w:val="FF0000"/>
          <w:sz w:val="24"/>
          <w:szCs w:val="24"/>
        </w:rPr>
        <w:t xml:space="preserve"> I</w:t>
      </w:r>
      <w:r w:rsidR="00AA06F7" w:rsidRPr="002240C9">
        <w:rPr>
          <w:rFonts w:cstheme="minorHAnsi"/>
          <w:color w:val="FF0000"/>
          <w:sz w:val="24"/>
          <w:szCs w:val="24"/>
        </w:rPr>
        <w:t>ntensive Care Unit;</w:t>
      </w:r>
      <w:r w:rsidR="002240C9" w:rsidRPr="002240C9">
        <w:rPr>
          <w:rFonts w:cstheme="minorHAnsi"/>
          <w:color w:val="FF0000"/>
          <w:sz w:val="24"/>
          <w:szCs w:val="24"/>
        </w:rPr>
        <w:t xml:space="preserve"> </w:t>
      </w:r>
      <w:r w:rsidR="00AA06F7" w:rsidRPr="002240C9">
        <w:rPr>
          <w:rFonts w:cstheme="minorHAnsi"/>
          <w:color w:val="FF0000"/>
          <w:sz w:val="24"/>
          <w:szCs w:val="24"/>
        </w:rPr>
        <w:t>COVID-19 Floors/Units</w:t>
      </w:r>
      <w:r w:rsidR="0028338C">
        <w:rPr>
          <w:rFonts w:cstheme="minorHAnsi"/>
          <w:color w:val="FF0000"/>
          <w:sz w:val="24"/>
          <w:szCs w:val="24"/>
        </w:rPr>
        <w:t>]</w:t>
      </w:r>
    </w:p>
    <w:p w14:paraId="77C718EB" w14:textId="19A74DDD" w:rsidR="00AA06F7" w:rsidRPr="00785BEB" w:rsidRDefault="0028338C" w:rsidP="00D758D8">
      <w:pPr>
        <w:pStyle w:val="ListParagraph"/>
        <w:spacing w:after="120" w:line="240" w:lineRule="auto"/>
        <w:ind w:left="1620"/>
        <w:contextualSpacing w:val="0"/>
        <w:rPr>
          <w:rFonts w:cstheme="minorHAnsi"/>
          <w:color w:val="FF0000"/>
          <w:sz w:val="24"/>
          <w:szCs w:val="24"/>
        </w:rPr>
      </w:pPr>
      <w:r>
        <w:rPr>
          <w:rFonts w:cstheme="minorHAnsi"/>
          <w:color w:val="FF0000"/>
          <w:sz w:val="24"/>
          <w:szCs w:val="24"/>
        </w:rPr>
        <w:t>[</w:t>
      </w:r>
      <w:r w:rsidR="007D647E">
        <w:rPr>
          <w:rFonts w:cstheme="minorHAnsi"/>
          <w:color w:val="FF0000"/>
          <w:sz w:val="24"/>
          <w:szCs w:val="24"/>
        </w:rPr>
        <w:t>examples</w:t>
      </w:r>
      <w:r>
        <w:rPr>
          <w:rFonts w:cstheme="minorHAnsi"/>
          <w:color w:val="FF0000"/>
          <w:sz w:val="24"/>
          <w:szCs w:val="24"/>
        </w:rPr>
        <w:t xml:space="preserve"> of a high-risk function: </w:t>
      </w:r>
      <w:r w:rsidR="00AA06F7" w:rsidRPr="00785BEB">
        <w:rPr>
          <w:rFonts w:cstheme="minorHAnsi"/>
          <w:color w:val="FF0000"/>
          <w:sz w:val="24"/>
          <w:szCs w:val="24"/>
        </w:rPr>
        <w:t xml:space="preserve">Servicing and/or Repairing </w:t>
      </w:r>
      <w:r w:rsidR="007D647E">
        <w:rPr>
          <w:rFonts w:cstheme="minorHAnsi"/>
          <w:color w:val="FF0000"/>
          <w:sz w:val="24"/>
          <w:szCs w:val="24"/>
        </w:rPr>
        <w:t xml:space="preserve">Operating Room equipment </w:t>
      </w:r>
      <w:r w:rsidR="00AA06F7" w:rsidRPr="00785BEB">
        <w:rPr>
          <w:rFonts w:cstheme="minorHAnsi"/>
          <w:color w:val="FF0000"/>
          <w:sz w:val="24"/>
          <w:szCs w:val="24"/>
        </w:rPr>
        <w:t>that ha</w:t>
      </w:r>
      <w:r w:rsidR="00FE03B1">
        <w:rPr>
          <w:rFonts w:cstheme="minorHAnsi"/>
          <w:color w:val="FF0000"/>
          <w:sz w:val="24"/>
          <w:szCs w:val="24"/>
        </w:rPr>
        <w:t>s</w:t>
      </w:r>
      <w:r w:rsidR="00AA06F7" w:rsidRPr="00785BEB">
        <w:rPr>
          <w:rFonts w:cstheme="minorHAnsi"/>
          <w:color w:val="FF0000"/>
          <w:sz w:val="24"/>
          <w:szCs w:val="24"/>
        </w:rPr>
        <w:t xml:space="preserve"> the potential to expose [him/her] to infection materials</w:t>
      </w:r>
      <w:r w:rsidR="00E707D5">
        <w:rPr>
          <w:rFonts w:cstheme="minorHAnsi"/>
          <w:color w:val="FF0000"/>
          <w:sz w:val="24"/>
          <w:szCs w:val="24"/>
        </w:rPr>
        <w:t xml:space="preserve">; Supporting </w:t>
      </w:r>
      <w:r w:rsidR="007D647E">
        <w:rPr>
          <w:rFonts w:cstheme="minorHAnsi"/>
          <w:color w:val="FF0000"/>
          <w:sz w:val="24"/>
          <w:szCs w:val="24"/>
        </w:rPr>
        <w:t xml:space="preserve">Trauma Cases; </w:t>
      </w:r>
      <w:r w:rsidR="00FE03B1">
        <w:rPr>
          <w:rFonts w:cstheme="minorHAnsi"/>
          <w:color w:val="FF0000"/>
          <w:sz w:val="24"/>
          <w:szCs w:val="24"/>
        </w:rPr>
        <w:t>S</w:t>
      </w:r>
      <w:r w:rsidR="007D647E">
        <w:rPr>
          <w:rFonts w:cstheme="minorHAnsi"/>
          <w:color w:val="FF0000"/>
          <w:sz w:val="24"/>
          <w:szCs w:val="24"/>
        </w:rPr>
        <w:t xml:space="preserve">ervicing </w:t>
      </w:r>
      <w:r w:rsidR="00070E8A">
        <w:rPr>
          <w:rFonts w:cstheme="minorHAnsi"/>
          <w:color w:val="FF0000"/>
          <w:sz w:val="24"/>
          <w:szCs w:val="24"/>
        </w:rPr>
        <w:t xml:space="preserve">laboratory equipment that handles </w:t>
      </w:r>
      <w:r w:rsidR="00523EFC">
        <w:rPr>
          <w:rFonts w:cstheme="minorHAnsi"/>
          <w:color w:val="FF0000"/>
          <w:sz w:val="24"/>
          <w:szCs w:val="24"/>
        </w:rPr>
        <w:t>infectious materials</w:t>
      </w:r>
      <w:r w:rsidR="00EF3249">
        <w:rPr>
          <w:rFonts w:cstheme="minorHAnsi"/>
          <w:color w:val="FF0000"/>
          <w:sz w:val="24"/>
          <w:szCs w:val="24"/>
        </w:rPr>
        <w:t>]</w:t>
      </w:r>
    </w:p>
    <w:p w14:paraId="2C13EDED" w14:textId="77777777" w:rsidR="00AA06F7" w:rsidRDefault="00AA06F7" w:rsidP="00AA06F7">
      <w:pPr>
        <w:spacing w:after="120" w:line="240" w:lineRule="auto"/>
        <w:ind w:left="900"/>
        <w:rPr>
          <w:rFonts w:cstheme="minorHAnsi"/>
          <w:sz w:val="24"/>
          <w:szCs w:val="24"/>
        </w:rPr>
      </w:pPr>
      <w:r>
        <w:rPr>
          <w:rFonts w:cstheme="minorHAnsi"/>
          <w:sz w:val="24"/>
          <w:szCs w:val="24"/>
        </w:rPr>
        <w:t>The requirement for this employee’s presence in the healthcare facilities below may be verified by the co-listed contact.</w:t>
      </w:r>
    </w:p>
    <w:p w14:paraId="600C563C" w14:textId="50AD9641" w:rsidR="00D758D8" w:rsidRPr="00775DFF" w:rsidRDefault="00D758D8" w:rsidP="00AA06F7">
      <w:pPr>
        <w:pStyle w:val="ListParagraph"/>
        <w:numPr>
          <w:ilvl w:val="0"/>
          <w:numId w:val="2"/>
        </w:numPr>
        <w:spacing w:after="120" w:line="240" w:lineRule="auto"/>
        <w:ind w:left="1620"/>
        <w:contextualSpacing w:val="0"/>
        <w:rPr>
          <w:rFonts w:cstheme="minorHAnsi"/>
          <w:color w:val="FF0000"/>
          <w:sz w:val="24"/>
          <w:szCs w:val="24"/>
        </w:rPr>
      </w:pPr>
      <w:r w:rsidRPr="00775DFF">
        <w:rPr>
          <w:rFonts w:cstheme="minorHAnsi"/>
          <w:color w:val="FF0000"/>
          <w:sz w:val="24"/>
          <w:szCs w:val="24"/>
        </w:rPr>
        <w:lastRenderedPageBreak/>
        <w:t>[</w:t>
      </w:r>
      <w:r w:rsidR="000114E1" w:rsidRPr="00775DFF">
        <w:rPr>
          <w:rFonts w:cstheme="minorHAnsi"/>
          <w:color w:val="FF0000"/>
          <w:sz w:val="24"/>
          <w:szCs w:val="24"/>
        </w:rPr>
        <w:t xml:space="preserve">INSERT LIST OF HOSPITALS/ASCs/CLINICS/LABS that you </w:t>
      </w:r>
      <w:r w:rsidR="00457145" w:rsidRPr="00775DFF">
        <w:rPr>
          <w:rFonts w:cstheme="minorHAnsi"/>
          <w:color w:val="FF0000"/>
          <w:sz w:val="24"/>
          <w:szCs w:val="24"/>
        </w:rPr>
        <w:t xml:space="preserve">work at and </w:t>
      </w:r>
      <w:r w:rsidR="00A803E9" w:rsidRPr="00775DFF">
        <w:rPr>
          <w:rFonts w:cstheme="minorHAnsi"/>
          <w:color w:val="FF0000"/>
          <w:sz w:val="24"/>
          <w:szCs w:val="24"/>
        </w:rPr>
        <w:t>the contact</w:t>
      </w:r>
      <w:r w:rsidR="008A58E3" w:rsidRPr="00775DFF">
        <w:rPr>
          <w:rFonts w:cstheme="minorHAnsi"/>
          <w:color w:val="FF0000"/>
          <w:sz w:val="24"/>
          <w:szCs w:val="24"/>
        </w:rPr>
        <w:t>(s)</w:t>
      </w:r>
      <w:r w:rsidR="00A803E9" w:rsidRPr="00775DFF">
        <w:rPr>
          <w:rFonts w:cstheme="minorHAnsi"/>
          <w:color w:val="FF0000"/>
          <w:sz w:val="24"/>
          <w:szCs w:val="24"/>
        </w:rPr>
        <w:t xml:space="preserve"> at the hospital/ASC/Clinic/Lab </w:t>
      </w:r>
      <w:r w:rsidR="008A58E3" w:rsidRPr="00775DFF">
        <w:rPr>
          <w:rFonts w:cstheme="minorHAnsi"/>
          <w:color w:val="FF0000"/>
          <w:sz w:val="24"/>
          <w:szCs w:val="24"/>
        </w:rPr>
        <w:t>that you work with most closely</w:t>
      </w:r>
      <w:r w:rsidR="00775DFF" w:rsidRPr="00775DFF">
        <w:rPr>
          <w:rFonts w:cstheme="minorHAnsi"/>
          <w:color w:val="FF0000"/>
          <w:sz w:val="24"/>
          <w:szCs w:val="24"/>
        </w:rPr>
        <w:t>]</w:t>
      </w:r>
    </w:p>
    <w:p w14:paraId="139B6EFF" w14:textId="2E6A1E5F" w:rsidR="00AA06F7" w:rsidRPr="00775DFF" w:rsidRDefault="00AA06F7" w:rsidP="00775DFF">
      <w:pPr>
        <w:pStyle w:val="ListParagraph"/>
        <w:spacing w:after="120" w:line="240" w:lineRule="auto"/>
        <w:ind w:left="1620"/>
        <w:contextualSpacing w:val="0"/>
        <w:rPr>
          <w:rFonts w:cstheme="minorHAnsi"/>
          <w:color w:val="FF0000"/>
          <w:sz w:val="24"/>
          <w:szCs w:val="24"/>
        </w:rPr>
      </w:pPr>
      <w:r w:rsidRPr="00775DFF">
        <w:rPr>
          <w:rFonts w:cstheme="minorHAnsi"/>
          <w:color w:val="FF0000"/>
          <w:sz w:val="24"/>
          <w:szCs w:val="24"/>
        </w:rPr>
        <w:t>[Hospital]</w:t>
      </w:r>
      <w:r w:rsidR="00775DFF" w:rsidRPr="00775DFF">
        <w:rPr>
          <w:rFonts w:cstheme="minorHAnsi"/>
          <w:color w:val="FF0000"/>
          <w:sz w:val="24"/>
          <w:szCs w:val="24"/>
        </w:rPr>
        <w:t>,</w:t>
      </w:r>
      <w:r w:rsidRPr="00775DFF">
        <w:rPr>
          <w:rFonts w:cstheme="minorHAnsi"/>
          <w:color w:val="FF0000"/>
          <w:sz w:val="24"/>
          <w:szCs w:val="24"/>
        </w:rPr>
        <w:t xml:space="preserve"> [Hospital Contact]</w:t>
      </w:r>
    </w:p>
    <w:p w14:paraId="42E76552" w14:textId="77777777" w:rsidR="00AA06F7" w:rsidRPr="00641F97" w:rsidRDefault="00AA06F7" w:rsidP="00AA06F7">
      <w:pPr>
        <w:spacing w:line="240" w:lineRule="auto"/>
        <w:ind w:left="900"/>
        <w:rPr>
          <w:rFonts w:cstheme="minorHAnsi"/>
          <w:sz w:val="24"/>
          <w:szCs w:val="24"/>
        </w:rPr>
      </w:pPr>
      <w:r w:rsidRPr="00641F97">
        <w:rPr>
          <w:rFonts w:cstheme="minorHAnsi"/>
          <w:sz w:val="24"/>
          <w:szCs w:val="24"/>
        </w:rPr>
        <w:t xml:space="preserve">If there are any questions or concerns, please contact </w:t>
      </w:r>
      <w:r w:rsidRPr="00DD3E1A">
        <w:rPr>
          <w:rFonts w:cstheme="minorHAnsi"/>
          <w:sz w:val="24"/>
          <w:szCs w:val="24"/>
          <w:highlight w:val="yellow"/>
        </w:rPr>
        <w:t>[</w:t>
      </w:r>
      <w:r w:rsidRPr="00DD3E1A">
        <w:rPr>
          <w:rFonts w:cstheme="minorHAnsi"/>
          <w:b/>
          <w:bCs/>
          <w:sz w:val="24"/>
          <w:szCs w:val="24"/>
          <w:highlight w:val="yellow"/>
        </w:rPr>
        <w:t>NAME</w:t>
      </w:r>
      <w:r w:rsidRPr="00DD3E1A">
        <w:rPr>
          <w:rFonts w:cstheme="minorHAnsi"/>
          <w:sz w:val="24"/>
          <w:szCs w:val="24"/>
          <w:highlight w:val="yellow"/>
        </w:rPr>
        <w:t>]</w:t>
      </w:r>
      <w:r w:rsidRPr="00641F97">
        <w:rPr>
          <w:rFonts w:cstheme="minorHAnsi"/>
          <w:sz w:val="24"/>
          <w:szCs w:val="24"/>
        </w:rPr>
        <w:t xml:space="preserve"> at </w:t>
      </w:r>
      <w:r w:rsidRPr="00DD3E1A">
        <w:rPr>
          <w:rFonts w:cstheme="minorHAnsi"/>
          <w:sz w:val="24"/>
          <w:szCs w:val="24"/>
          <w:highlight w:val="yellow"/>
        </w:rPr>
        <w:t>[</w:t>
      </w:r>
      <w:r w:rsidRPr="00DD3E1A">
        <w:rPr>
          <w:rFonts w:cstheme="minorHAnsi"/>
          <w:b/>
          <w:bCs/>
          <w:sz w:val="24"/>
          <w:szCs w:val="24"/>
          <w:highlight w:val="yellow"/>
        </w:rPr>
        <w:t>CONTACT</w:t>
      </w:r>
      <w:r w:rsidRPr="00DD3E1A">
        <w:rPr>
          <w:rFonts w:cstheme="minorHAnsi"/>
          <w:sz w:val="24"/>
          <w:szCs w:val="24"/>
          <w:highlight w:val="yellow"/>
        </w:rPr>
        <w:t xml:space="preserve"> </w:t>
      </w:r>
      <w:r w:rsidRPr="00DD3E1A">
        <w:rPr>
          <w:rFonts w:cstheme="minorHAnsi"/>
          <w:b/>
          <w:bCs/>
          <w:sz w:val="24"/>
          <w:szCs w:val="24"/>
          <w:highlight w:val="yellow"/>
        </w:rPr>
        <w:t>INFORMATION</w:t>
      </w:r>
      <w:r w:rsidRPr="00DD3E1A">
        <w:rPr>
          <w:rFonts w:cstheme="minorHAnsi"/>
          <w:sz w:val="24"/>
          <w:szCs w:val="24"/>
          <w:highlight w:val="yellow"/>
        </w:rPr>
        <w:t>]</w:t>
      </w:r>
      <w:r w:rsidRPr="00641F97">
        <w:rPr>
          <w:rFonts w:cstheme="minorHAnsi"/>
          <w:sz w:val="24"/>
          <w:szCs w:val="24"/>
        </w:rPr>
        <w:t>.</w:t>
      </w:r>
    </w:p>
    <w:p w14:paraId="4226CABD" w14:textId="77777777" w:rsidR="00AA06F7" w:rsidRPr="00641F97" w:rsidRDefault="00AA06F7" w:rsidP="00AA06F7">
      <w:pPr>
        <w:spacing w:line="240" w:lineRule="auto"/>
        <w:ind w:left="900"/>
        <w:rPr>
          <w:rFonts w:cstheme="minorHAnsi"/>
          <w:sz w:val="24"/>
          <w:szCs w:val="24"/>
        </w:rPr>
      </w:pPr>
      <w:r w:rsidRPr="00641F97">
        <w:rPr>
          <w:rFonts w:cstheme="minorHAnsi"/>
          <w:sz w:val="24"/>
          <w:szCs w:val="24"/>
        </w:rPr>
        <w:t>Sincerely,</w:t>
      </w:r>
    </w:p>
    <w:p w14:paraId="653C873B" w14:textId="77777777" w:rsidR="00AA06F7" w:rsidRPr="00641F97" w:rsidRDefault="00AA06F7" w:rsidP="00AA06F7">
      <w:pPr>
        <w:spacing w:line="240" w:lineRule="auto"/>
        <w:ind w:left="900"/>
        <w:rPr>
          <w:rFonts w:cstheme="minorHAnsi"/>
          <w:sz w:val="24"/>
          <w:szCs w:val="24"/>
        </w:rPr>
      </w:pPr>
    </w:p>
    <w:p w14:paraId="5E1CC2B7" w14:textId="77777777" w:rsidR="00AA06F7" w:rsidRPr="00DD3E1A" w:rsidRDefault="00AA06F7" w:rsidP="00AA06F7">
      <w:pPr>
        <w:spacing w:line="240" w:lineRule="auto"/>
        <w:ind w:left="900"/>
        <w:rPr>
          <w:rFonts w:cstheme="minorHAnsi"/>
          <w:sz w:val="24"/>
          <w:szCs w:val="24"/>
          <w:highlight w:val="yellow"/>
        </w:rPr>
      </w:pPr>
      <w:r w:rsidRPr="00DD3E1A">
        <w:rPr>
          <w:rFonts w:cstheme="minorHAnsi"/>
          <w:sz w:val="24"/>
          <w:szCs w:val="24"/>
          <w:highlight w:val="yellow"/>
        </w:rPr>
        <w:t>[NAME, TITLE]</w:t>
      </w:r>
    </w:p>
    <w:p w14:paraId="4CF380C2" w14:textId="080EE6DD" w:rsidR="00AF2C77" w:rsidRPr="005E503D" w:rsidRDefault="00AA06F7" w:rsidP="005E503D">
      <w:pPr>
        <w:spacing w:line="240" w:lineRule="auto"/>
        <w:ind w:left="900"/>
        <w:rPr>
          <w:sz w:val="24"/>
          <w:szCs w:val="24"/>
        </w:rPr>
      </w:pPr>
      <w:r w:rsidRPr="00DD3E1A">
        <w:rPr>
          <w:rFonts w:cstheme="minorHAnsi"/>
          <w:sz w:val="24"/>
          <w:szCs w:val="24"/>
          <w:highlight w:val="yellow"/>
        </w:rPr>
        <w:t>[COMPANY]</w:t>
      </w:r>
    </w:p>
    <w:p w14:paraId="2B270846" w14:textId="77777777" w:rsidR="00E30AD2" w:rsidRDefault="00E30AD2" w:rsidP="00DB686F">
      <w:pPr>
        <w:rPr>
          <w:b/>
          <w:bCs/>
          <w:u w:val="single"/>
        </w:rPr>
      </w:pPr>
    </w:p>
    <w:p w14:paraId="12DAB65E" w14:textId="1A759021" w:rsidR="0001094B" w:rsidRDefault="005E503D" w:rsidP="00DB686F">
      <w:r>
        <w:rPr>
          <w:b/>
          <w:bCs/>
          <w:u w:val="single"/>
        </w:rPr>
        <w:t>I</w:t>
      </w:r>
      <w:r w:rsidR="00B17188">
        <w:rPr>
          <w:b/>
          <w:bCs/>
          <w:u w:val="single"/>
        </w:rPr>
        <w:t xml:space="preserve">dentify </w:t>
      </w:r>
      <w:r w:rsidR="002F1704">
        <w:rPr>
          <w:b/>
          <w:bCs/>
          <w:u w:val="single"/>
        </w:rPr>
        <w:t>the</w:t>
      </w:r>
      <w:r w:rsidR="00B17188">
        <w:rPr>
          <w:b/>
          <w:bCs/>
          <w:u w:val="single"/>
        </w:rPr>
        <w:t xml:space="preserve"> Process to Get </w:t>
      </w:r>
      <w:r w:rsidR="00AF2C77" w:rsidRPr="005F1EC6">
        <w:rPr>
          <w:b/>
          <w:bCs/>
          <w:u w:val="single"/>
        </w:rPr>
        <w:t>Vaccinat</w:t>
      </w:r>
      <w:r w:rsidR="00B17188">
        <w:rPr>
          <w:b/>
          <w:bCs/>
          <w:u w:val="single"/>
        </w:rPr>
        <w:t>ed</w:t>
      </w:r>
    </w:p>
    <w:p w14:paraId="38BADBF9" w14:textId="6380BC88" w:rsidR="00F23CD0" w:rsidRDefault="00876121" w:rsidP="00AF2C77">
      <w:pPr>
        <w:ind w:left="900" w:hanging="900"/>
      </w:pPr>
      <w:r w:rsidRPr="00091CA6">
        <w:rPr>
          <w:rFonts w:cstheme="minorHAnsi"/>
          <w:b/>
        </w:rPr>
        <w:t xml:space="preserve">STEP </w:t>
      </w:r>
      <w:r w:rsidR="0035275D">
        <w:rPr>
          <w:rFonts w:cstheme="minorHAnsi"/>
          <w:b/>
        </w:rPr>
        <w:t>3</w:t>
      </w:r>
      <w:r w:rsidR="00125144">
        <w:rPr>
          <w:rFonts w:cstheme="minorHAnsi"/>
          <w:b/>
        </w:rPr>
        <w:t>a</w:t>
      </w:r>
      <w:r w:rsidRPr="00091CA6">
        <w:rPr>
          <w:rFonts w:cstheme="minorHAnsi"/>
          <w:b/>
        </w:rPr>
        <w:t>:</w:t>
      </w:r>
      <w:r w:rsidR="00AF2C77">
        <w:rPr>
          <w:rFonts w:cstheme="minorHAnsi"/>
        </w:rPr>
        <w:tab/>
      </w:r>
      <w:r w:rsidR="00AF2C77" w:rsidRPr="004B0499">
        <w:rPr>
          <w:b/>
        </w:rPr>
        <w:t>Identify the registration</w:t>
      </w:r>
      <w:r w:rsidR="00A7620F" w:rsidRPr="004B0499">
        <w:rPr>
          <w:b/>
        </w:rPr>
        <w:t xml:space="preserve">/appointment setting </w:t>
      </w:r>
      <w:r w:rsidR="00AF2C77" w:rsidRPr="004B0499">
        <w:rPr>
          <w:b/>
        </w:rPr>
        <w:t xml:space="preserve">process for vaccination </w:t>
      </w:r>
      <w:r w:rsidR="00A7620F">
        <w:t xml:space="preserve">for the </w:t>
      </w:r>
      <w:r w:rsidR="00A9658D">
        <w:t xml:space="preserve">jurisdiction </w:t>
      </w:r>
      <w:r w:rsidR="002808AC">
        <w:t>that you identified in step 1 and integrated into the attestation letter in step 2</w:t>
      </w:r>
      <w:r w:rsidR="00425EF4">
        <w:t xml:space="preserve"> </w:t>
      </w:r>
      <w:r w:rsidR="00425EF4" w:rsidRPr="00425EF4">
        <w:rPr>
          <w:b/>
        </w:rPr>
        <w:t xml:space="preserve">and take </w:t>
      </w:r>
      <w:r w:rsidR="00FE03B1">
        <w:rPr>
          <w:b/>
        </w:rPr>
        <w:t xml:space="preserve">the </w:t>
      </w:r>
      <w:r w:rsidR="00425EF4" w:rsidRPr="00425EF4">
        <w:rPr>
          <w:b/>
        </w:rPr>
        <w:t>next steps accordingly.</w:t>
      </w:r>
    </w:p>
    <w:p w14:paraId="05C3FD50" w14:textId="77777777" w:rsidR="00876121" w:rsidRDefault="00876121" w:rsidP="00876121">
      <w:pPr>
        <w:pStyle w:val="ListParagraph"/>
        <w:numPr>
          <w:ilvl w:val="0"/>
          <w:numId w:val="5"/>
        </w:numPr>
        <w:spacing w:after="200" w:line="240" w:lineRule="auto"/>
        <w:contextualSpacing w:val="0"/>
        <w:rPr>
          <w:rFonts w:cstheme="minorHAnsi"/>
          <w:b/>
        </w:rPr>
      </w:pPr>
      <w:r>
        <w:rPr>
          <w:rFonts w:cstheme="minorHAnsi"/>
          <w:b/>
        </w:rPr>
        <w:t xml:space="preserve">You can start your search in this </w:t>
      </w:r>
      <w:hyperlink r:id="rId13" w:history="1">
        <w:r w:rsidRPr="00805EF2">
          <w:rPr>
            <w:rStyle w:val="Hyperlink"/>
            <w:rFonts w:cstheme="minorHAnsi"/>
            <w:b/>
          </w:rPr>
          <w:t>State, County, and City Vaccination Plan Tracker</w:t>
        </w:r>
      </w:hyperlink>
    </w:p>
    <w:p w14:paraId="7AAE7E88" w14:textId="0E00C2BE" w:rsidR="00F04694" w:rsidRDefault="00F54402" w:rsidP="00C33AE6">
      <w:pPr>
        <w:pStyle w:val="ListParagraph"/>
        <w:numPr>
          <w:ilvl w:val="0"/>
          <w:numId w:val="5"/>
        </w:numPr>
        <w:spacing w:line="257" w:lineRule="auto"/>
        <w:contextualSpacing w:val="0"/>
      </w:pPr>
      <w:r>
        <w:t xml:space="preserve">Some jurisdictions utilize an online </w:t>
      </w:r>
      <w:r w:rsidR="003B16D9">
        <w:t xml:space="preserve">registration </w:t>
      </w:r>
      <w:r>
        <w:t>form</w:t>
      </w:r>
      <w:r w:rsidR="00F04694">
        <w:t>.</w:t>
      </w:r>
    </w:p>
    <w:p w14:paraId="4E3BA659" w14:textId="588A36DA" w:rsidR="00C33AE6" w:rsidRDefault="00C33AE6" w:rsidP="00C33AE6">
      <w:pPr>
        <w:pStyle w:val="ListParagraph"/>
        <w:numPr>
          <w:ilvl w:val="1"/>
          <w:numId w:val="5"/>
        </w:numPr>
        <w:spacing w:line="257" w:lineRule="auto"/>
        <w:contextualSpacing w:val="0"/>
      </w:pPr>
      <w:r>
        <w:t xml:space="preserve">Look for </w:t>
      </w:r>
      <w:r w:rsidR="00CB097C">
        <w:t xml:space="preserve">an appropriate contact/email address/fax to </w:t>
      </w:r>
      <w:r w:rsidR="00F9305D">
        <w:t>submit</w:t>
      </w:r>
      <w:r w:rsidR="00CB097C">
        <w:t xml:space="preserve"> the </w:t>
      </w:r>
      <w:r w:rsidR="00CB097C" w:rsidRPr="007816D7">
        <w:rPr>
          <w:b/>
        </w:rPr>
        <w:t>Employer Attestation Letter</w:t>
      </w:r>
      <w:r w:rsidR="00CB097C">
        <w:t xml:space="preserve"> to</w:t>
      </w:r>
      <w:r w:rsidR="007816D7">
        <w:t>, which should support</w:t>
      </w:r>
      <w:r w:rsidR="00FE03B1">
        <w:t>/</w:t>
      </w:r>
      <w:r w:rsidR="007816D7">
        <w:t>expedite the consideration of your eligibility.</w:t>
      </w:r>
    </w:p>
    <w:p w14:paraId="26F66216" w14:textId="49673817" w:rsidR="00AA04BA" w:rsidRDefault="00F54402" w:rsidP="005248BF">
      <w:pPr>
        <w:pStyle w:val="ListParagraph"/>
        <w:numPr>
          <w:ilvl w:val="0"/>
          <w:numId w:val="5"/>
        </w:numPr>
        <w:spacing w:line="257" w:lineRule="auto"/>
        <w:contextualSpacing w:val="0"/>
      </w:pPr>
      <w:r>
        <w:t xml:space="preserve">Other jurisdictions relay that you should call the </w:t>
      </w:r>
      <w:r w:rsidR="005248BF">
        <w:t>D</w:t>
      </w:r>
      <w:r>
        <w:t xml:space="preserve">epartment of </w:t>
      </w:r>
      <w:r w:rsidR="005248BF">
        <w:t>H</w:t>
      </w:r>
      <w:r>
        <w:t>ealth or reach out to the hospital directly</w:t>
      </w:r>
      <w:r w:rsidR="004E4785">
        <w:t xml:space="preserve"> or email a particular contact.</w:t>
      </w:r>
    </w:p>
    <w:p w14:paraId="67566C35" w14:textId="78ADEF37" w:rsidR="00EA46E5" w:rsidRDefault="00EA46E5" w:rsidP="00EA46E5">
      <w:pPr>
        <w:pStyle w:val="ListParagraph"/>
        <w:numPr>
          <w:ilvl w:val="1"/>
          <w:numId w:val="5"/>
        </w:numPr>
        <w:spacing w:line="257" w:lineRule="auto"/>
        <w:contextualSpacing w:val="0"/>
      </w:pPr>
      <w:r>
        <w:t xml:space="preserve">In these instances, provide the </w:t>
      </w:r>
      <w:r w:rsidRPr="00EA46E5">
        <w:rPr>
          <w:b/>
        </w:rPr>
        <w:t>Employer Attestation Letter</w:t>
      </w:r>
      <w:r w:rsidRPr="00EA46E5">
        <w:t xml:space="preserve"> </w:t>
      </w:r>
      <w:r w:rsidR="000946EF">
        <w:t>to support</w:t>
      </w:r>
      <w:r w:rsidR="00FE03B1">
        <w:t>/</w:t>
      </w:r>
      <w:r w:rsidR="000946EF">
        <w:t>expedite the consideration of your eligibility.</w:t>
      </w:r>
    </w:p>
    <w:p w14:paraId="4C69AA39" w14:textId="20F250EB" w:rsidR="003B16D9" w:rsidRDefault="005248BF" w:rsidP="003B16D9">
      <w:pPr>
        <w:pStyle w:val="ListParagraph"/>
        <w:numPr>
          <w:ilvl w:val="0"/>
          <w:numId w:val="5"/>
        </w:numPr>
      </w:pPr>
      <w:r w:rsidRPr="005248BF">
        <w:t>In some</w:t>
      </w:r>
      <w:r w:rsidR="003B16D9">
        <w:t xml:space="preserve"> cases, a provider, third</w:t>
      </w:r>
      <w:r w:rsidR="00FE03B1">
        <w:t>-</w:t>
      </w:r>
      <w:r w:rsidR="003B16D9">
        <w:t>party credentialing service, your insurance plan</w:t>
      </w:r>
      <w:r w:rsidR="00FE03B1">
        <w:t>,</w:t>
      </w:r>
      <w:r w:rsidR="003B16D9">
        <w:t xml:space="preserve"> or your employer may contact you with information via email or by phone to get registered for an appointment for vaccination. If you receive an email from any party with information, review that email thoroughly and promptly and take any steps outlined immediately. </w:t>
      </w:r>
    </w:p>
    <w:p w14:paraId="201B7C3F" w14:textId="401CABC4" w:rsidR="00AA04BA" w:rsidRDefault="00F54402" w:rsidP="00AA04BA">
      <w:pPr>
        <w:pStyle w:val="ListParagraph"/>
        <w:ind w:left="1440"/>
      </w:pPr>
      <w:r>
        <w:t xml:space="preserve"> </w:t>
      </w:r>
    </w:p>
    <w:p w14:paraId="18AFF10C" w14:textId="1D68326C" w:rsidR="00625A64" w:rsidRDefault="00EA7AF8" w:rsidP="00224657">
      <w:pPr>
        <w:pStyle w:val="ListParagraph"/>
        <w:numPr>
          <w:ilvl w:val="0"/>
          <w:numId w:val="5"/>
        </w:numPr>
        <w:spacing w:line="257" w:lineRule="auto"/>
        <w:contextualSpacing w:val="0"/>
      </w:pPr>
      <w:r w:rsidRPr="00EA7AF8">
        <w:rPr>
          <w:rFonts w:cstheme="minorHAnsi"/>
          <w:b/>
        </w:rPr>
        <w:t xml:space="preserve">VAMS </w:t>
      </w:r>
      <w:r>
        <w:rPr>
          <w:rFonts w:cstheme="minorHAnsi"/>
        </w:rPr>
        <w:t xml:space="preserve">- </w:t>
      </w:r>
      <w:r w:rsidR="00F54402" w:rsidRPr="00F54402">
        <w:rPr>
          <w:rFonts w:cstheme="minorHAnsi"/>
        </w:rPr>
        <w:t xml:space="preserve">If the jurisdiction </w:t>
      </w:r>
      <w:r w:rsidR="00F54402">
        <w:t xml:space="preserve">utilizes the </w:t>
      </w:r>
      <w:hyperlink r:id="rId14" w:history="1">
        <w:r w:rsidR="00F54402">
          <w:rPr>
            <w:rStyle w:val="Hyperlink"/>
          </w:rPr>
          <w:t>Vaccine Administration Management System (VAMS)</w:t>
        </w:r>
      </w:hyperlink>
      <w:r w:rsidR="00F54402">
        <w:t xml:space="preserve"> platform, verify </w:t>
      </w:r>
      <w:r w:rsidR="00FE03B1">
        <w:t xml:space="preserve">with </w:t>
      </w:r>
      <w:r w:rsidR="00FE03B1" w:rsidRPr="00F54402">
        <w:rPr>
          <w:highlight w:val="yellow"/>
        </w:rPr>
        <w:t>[COMPANY CONTACT/HR]</w:t>
      </w:r>
      <w:r w:rsidR="00FE03B1">
        <w:t xml:space="preserve"> </w:t>
      </w:r>
      <w:r w:rsidR="00F54402">
        <w:t>that your information has been submitted to the platform</w:t>
      </w:r>
      <w:r w:rsidR="009B63AC">
        <w:t>.</w:t>
      </w:r>
    </w:p>
    <w:p w14:paraId="6209452E" w14:textId="20032B61" w:rsidR="00625A64" w:rsidRDefault="00625A64" w:rsidP="00224657">
      <w:pPr>
        <w:pStyle w:val="ListParagraph"/>
        <w:numPr>
          <w:ilvl w:val="1"/>
          <w:numId w:val="5"/>
        </w:numPr>
        <w:spacing w:line="257" w:lineRule="auto"/>
        <w:contextualSpacing w:val="0"/>
      </w:pPr>
      <w:r>
        <w:t>After processing</w:t>
      </w:r>
      <w:r w:rsidR="00764F03">
        <w:t xml:space="preserve"> the submission from HR, the VAMS platform will send </w:t>
      </w:r>
      <w:r w:rsidR="00100FD9">
        <w:t xml:space="preserve">you an email </w:t>
      </w:r>
      <w:r w:rsidR="00035C62">
        <w:t xml:space="preserve">from </w:t>
      </w:r>
      <w:hyperlink r:id="rId15" w:history="1">
        <w:r w:rsidR="00035C62" w:rsidRPr="00207A42">
          <w:rPr>
            <w:rStyle w:val="Hyperlink"/>
          </w:rPr>
          <w:t>vams@cdc.gov</w:t>
        </w:r>
      </w:hyperlink>
      <w:r w:rsidR="00035C62">
        <w:t xml:space="preserve"> </w:t>
      </w:r>
      <w:r w:rsidR="00100FD9">
        <w:t>to activate your VAMS Account</w:t>
      </w:r>
      <w:r w:rsidR="00035C62">
        <w:t>.</w:t>
      </w:r>
    </w:p>
    <w:p w14:paraId="35140FA3" w14:textId="3E1483C8" w:rsidR="005F1EC6" w:rsidRDefault="00035C62" w:rsidP="00DB686F">
      <w:pPr>
        <w:pStyle w:val="ListParagraph"/>
        <w:numPr>
          <w:ilvl w:val="1"/>
          <w:numId w:val="5"/>
        </w:numPr>
        <w:spacing w:line="257" w:lineRule="auto"/>
        <w:contextualSpacing w:val="0"/>
      </w:pPr>
      <w:r>
        <w:lastRenderedPageBreak/>
        <w:t xml:space="preserve">See the </w:t>
      </w:r>
      <w:hyperlink r:id="rId16" w:history="1">
        <w:r w:rsidRPr="00224657">
          <w:rPr>
            <w:rStyle w:val="Hyperlink"/>
          </w:rPr>
          <w:t>VAMS User Manual</w:t>
        </w:r>
      </w:hyperlink>
      <w:r w:rsidR="00C17ED1">
        <w:t xml:space="preserve"> </w:t>
      </w:r>
      <w:r w:rsidR="009B63AC">
        <w:t>for a</w:t>
      </w:r>
      <w:r w:rsidR="00F5412E">
        <w:t xml:space="preserve">dditional information about </w:t>
      </w:r>
      <w:r w:rsidR="00C17ED1">
        <w:t>activat</w:t>
      </w:r>
      <w:r w:rsidR="00F5412E">
        <w:t>ing your account</w:t>
      </w:r>
      <w:r w:rsidR="00C17ED1">
        <w:t xml:space="preserve"> and enter</w:t>
      </w:r>
      <w:r w:rsidR="00F5412E">
        <w:t>ing</w:t>
      </w:r>
      <w:r w:rsidR="00C17ED1">
        <w:t xml:space="preserve"> your information</w:t>
      </w:r>
      <w:r w:rsidR="00F5412E">
        <w:t>.</w:t>
      </w:r>
    </w:p>
    <w:p w14:paraId="54FDBC38" w14:textId="1BB7C1CE" w:rsidR="00125144" w:rsidRPr="009749BF" w:rsidRDefault="00125144" w:rsidP="00997948">
      <w:pPr>
        <w:spacing w:before="360" w:line="257" w:lineRule="auto"/>
        <w:ind w:left="907" w:hanging="907"/>
      </w:pPr>
      <w:r w:rsidRPr="00091CA6">
        <w:rPr>
          <w:rFonts w:cstheme="minorHAnsi"/>
          <w:b/>
        </w:rPr>
        <w:t xml:space="preserve">STEP </w:t>
      </w:r>
      <w:r>
        <w:rPr>
          <w:rFonts w:cstheme="minorHAnsi"/>
          <w:b/>
        </w:rPr>
        <w:t>3b</w:t>
      </w:r>
      <w:r w:rsidRPr="00091CA6">
        <w:rPr>
          <w:rFonts w:cstheme="minorHAnsi"/>
          <w:b/>
        </w:rPr>
        <w:t>:</w:t>
      </w:r>
      <w:r>
        <w:rPr>
          <w:rFonts w:cstheme="minorHAnsi"/>
        </w:rPr>
        <w:tab/>
      </w:r>
      <w:r w:rsidR="006B6A98" w:rsidRPr="006B6A98">
        <w:rPr>
          <w:rFonts w:cstheme="minorHAnsi"/>
          <w:b/>
        </w:rPr>
        <w:t xml:space="preserve">Inquire with the Hospital </w:t>
      </w:r>
      <w:r w:rsidR="006B6A98">
        <w:rPr>
          <w:rFonts w:cstheme="minorHAnsi"/>
        </w:rPr>
        <w:t xml:space="preserve">- </w:t>
      </w:r>
      <w:r w:rsidR="006B6A98">
        <w:rPr>
          <w:b/>
        </w:rPr>
        <w:t>We</w:t>
      </w:r>
      <w:r w:rsidR="00D34750">
        <w:rPr>
          <w:b/>
        </w:rPr>
        <w:t xml:space="preserve"> recommend inquiring with </w:t>
      </w:r>
      <w:r w:rsidR="00E664C2">
        <w:rPr>
          <w:b/>
        </w:rPr>
        <w:t xml:space="preserve">the hospital </w:t>
      </w:r>
      <w:r w:rsidR="00E24952">
        <w:rPr>
          <w:b/>
        </w:rPr>
        <w:t>in the jurisdiction you selected in Step 1</w:t>
      </w:r>
      <w:r w:rsidR="00B82406">
        <w:rPr>
          <w:b/>
        </w:rPr>
        <w:t xml:space="preserve"> if that was not alread</w:t>
      </w:r>
      <w:r w:rsidR="005E0896">
        <w:rPr>
          <w:b/>
        </w:rPr>
        <w:t xml:space="preserve">y the process specified </w:t>
      </w:r>
      <w:r w:rsidR="006B6A98">
        <w:rPr>
          <w:b/>
        </w:rPr>
        <w:t>in</w:t>
      </w:r>
      <w:r w:rsidR="005E0896">
        <w:rPr>
          <w:b/>
        </w:rPr>
        <w:t xml:space="preserve"> Step 3a</w:t>
      </w:r>
      <w:r w:rsidR="001A5F50">
        <w:rPr>
          <w:b/>
        </w:rPr>
        <w:t xml:space="preserve">, especially if you have </w:t>
      </w:r>
      <w:r w:rsidR="00C04FD3">
        <w:rPr>
          <w:b/>
        </w:rPr>
        <w:t>good relationships there.</w:t>
      </w:r>
    </w:p>
    <w:p w14:paraId="5FC665ED" w14:textId="7D33D6EF" w:rsidR="00C04FD3" w:rsidRDefault="00C04FD3" w:rsidP="00997948">
      <w:pPr>
        <w:spacing w:before="360" w:line="257" w:lineRule="auto"/>
        <w:ind w:left="907" w:hanging="907"/>
        <w:rPr>
          <w:b/>
        </w:rPr>
      </w:pPr>
      <w:r w:rsidRPr="00091CA6">
        <w:rPr>
          <w:rFonts w:cstheme="minorHAnsi"/>
          <w:b/>
        </w:rPr>
        <w:t xml:space="preserve">STEP </w:t>
      </w:r>
      <w:r>
        <w:rPr>
          <w:rFonts w:cstheme="minorHAnsi"/>
          <w:b/>
        </w:rPr>
        <w:t>3</w:t>
      </w:r>
      <w:r w:rsidR="001D4605">
        <w:rPr>
          <w:rFonts w:cstheme="minorHAnsi"/>
          <w:b/>
        </w:rPr>
        <w:t>c</w:t>
      </w:r>
      <w:r w:rsidRPr="00091CA6">
        <w:rPr>
          <w:rFonts w:cstheme="minorHAnsi"/>
          <w:b/>
        </w:rPr>
        <w:t>:</w:t>
      </w:r>
      <w:r>
        <w:rPr>
          <w:rFonts w:cstheme="minorHAnsi"/>
        </w:rPr>
        <w:tab/>
      </w:r>
      <w:r w:rsidRPr="006B6A98">
        <w:rPr>
          <w:rFonts w:cstheme="minorHAnsi"/>
          <w:b/>
        </w:rPr>
        <w:t xml:space="preserve">Inquire with the </w:t>
      </w:r>
      <w:r w:rsidR="000F45EA">
        <w:rPr>
          <w:rFonts w:cstheme="minorHAnsi"/>
          <w:b/>
        </w:rPr>
        <w:t>Health Department</w:t>
      </w:r>
      <w:r w:rsidRPr="006B6A98">
        <w:rPr>
          <w:rFonts w:cstheme="minorHAnsi"/>
          <w:b/>
        </w:rPr>
        <w:t xml:space="preserve"> </w:t>
      </w:r>
      <w:r>
        <w:rPr>
          <w:rFonts w:cstheme="minorHAnsi"/>
        </w:rPr>
        <w:t xml:space="preserve">- </w:t>
      </w:r>
      <w:r>
        <w:rPr>
          <w:b/>
        </w:rPr>
        <w:t xml:space="preserve">We recommend inquiring with the </w:t>
      </w:r>
      <w:r w:rsidR="000F45EA">
        <w:rPr>
          <w:b/>
        </w:rPr>
        <w:t>Health Department</w:t>
      </w:r>
      <w:r>
        <w:rPr>
          <w:b/>
        </w:rPr>
        <w:t xml:space="preserve"> in the jurisdiction you selected in Step 1 if that was not already the process specified in Step 3a</w:t>
      </w:r>
      <w:r w:rsidR="000F45EA">
        <w:rPr>
          <w:b/>
        </w:rPr>
        <w:t>.</w:t>
      </w:r>
    </w:p>
    <w:p w14:paraId="78B0FBFC" w14:textId="6C382B4A" w:rsidR="008F7E2A" w:rsidRDefault="00F15FA1" w:rsidP="00DB686F">
      <w:pPr>
        <w:pStyle w:val="ListParagraph"/>
        <w:numPr>
          <w:ilvl w:val="0"/>
          <w:numId w:val="7"/>
        </w:numPr>
        <w:ind w:left="1440"/>
      </w:pPr>
      <w:r>
        <w:t xml:space="preserve">The </w:t>
      </w:r>
      <w:r w:rsidR="001227FC">
        <w:t xml:space="preserve">Health Department may </w:t>
      </w:r>
      <w:r w:rsidR="00F5412E">
        <w:t xml:space="preserve">also provide </w:t>
      </w:r>
      <w:r w:rsidR="001227FC">
        <w:t>informal guidance</w:t>
      </w:r>
      <w:r w:rsidR="00001A9C">
        <w:t xml:space="preserve"> or other helpful information that is not published on their website</w:t>
      </w:r>
      <w:r w:rsidR="001227FC">
        <w:t xml:space="preserve">.  (e.g., We </w:t>
      </w:r>
      <w:r w:rsidR="00F5412E">
        <w:t>have</w:t>
      </w:r>
      <w:r w:rsidR="001227FC">
        <w:t xml:space="preserve"> </w:t>
      </w:r>
      <w:r w:rsidR="003B4361">
        <w:t>vaccine doses at this location</w:t>
      </w:r>
      <w:r w:rsidR="00F5412E">
        <w:t xml:space="preserve"> that </w:t>
      </w:r>
      <w:r w:rsidR="00FD552D">
        <w:t>need to be used</w:t>
      </w:r>
      <w:r w:rsidR="006E4E36">
        <w:t xml:space="preserve">. </w:t>
      </w:r>
      <w:r w:rsidR="00823287">
        <w:t xml:space="preserve"> If you go there now </w:t>
      </w:r>
      <w:r w:rsidR="006E4E36">
        <w:t xml:space="preserve">with your </w:t>
      </w:r>
      <w:r w:rsidR="00E4698B">
        <w:t>supporting documentation</w:t>
      </w:r>
      <w:r w:rsidR="00545517">
        <w:t>, they can</w:t>
      </w:r>
      <w:r w:rsidR="00820DB3">
        <w:t xml:space="preserve"> probably fit you in</w:t>
      </w:r>
      <w:r w:rsidR="00E4698B">
        <w:t>.)</w:t>
      </w:r>
    </w:p>
    <w:sectPr w:rsidR="008F7E2A">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743DE2" w14:textId="77777777" w:rsidR="00725F3C" w:rsidRDefault="00725F3C" w:rsidP="0000252D">
      <w:pPr>
        <w:spacing w:after="0" w:line="240" w:lineRule="auto"/>
      </w:pPr>
      <w:r>
        <w:separator/>
      </w:r>
    </w:p>
  </w:endnote>
  <w:endnote w:type="continuationSeparator" w:id="0">
    <w:p w14:paraId="31911665" w14:textId="77777777" w:rsidR="00725F3C" w:rsidRDefault="00725F3C" w:rsidP="000025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427904"/>
      <w:docPartObj>
        <w:docPartGallery w:val="Page Numbers (Bottom of Page)"/>
        <w:docPartUnique/>
      </w:docPartObj>
    </w:sdtPr>
    <w:sdtEndPr>
      <w:rPr>
        <w:noProof/>
      </w:rPr>
    </w:sdtEndPr>
    <w:sdtContent>
      <w:p w14:paraId="5D3F5FDE" w14:textId="36E80B2D" w:rsidR="00F76F1A" w:rsidRDefault="00F76F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297730" w14:textId="77777777" w:rsidR="00F76F1A" w:rsidRDefault="00F76F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B0A625" w14:textId="77777777" w:rsidR="00725F3C" w:rsidRDefault="00725F3C" w:rsidP="0000252D">
      <w:pPr>
        <w:spacing w:after="0" w:line="240" w:lineRule="auto"/>
      </w:pPr>
      <w:r>
        <w:separator/>
      </w:r>
    </w:p>
  </w:footnote>
  <w:footnote w:type="continuationSeparator" w:id="0">
    <w:p w14:paraId="373E4BC1" w14:textId="77777777" w:rsidR="00725F3C" w:rsidRDefault="00725F3C" w:rsidP="0000252D">
      <w:pPr>
        <w:spacing w:after="0" w:line="240" w:lineRule="auto"/>
      </w:pPr>
      <w:r>
        <w:continuationSeparator/>
      </w:r>
    </w:p>
  </w:footnote>
  <w:footnote w:id="1">
    <w:p w14:paraId="5345A06E" w14:textId="77777777" w:rsidR="00AA06F7" w:rsidRPr="00FE03B1" w:rsidRDefault="00AA06F7" w:rsidP="00AA06F7">
      <w:pPr>
        <w:pStyle w:val="FootnoteText"/>
        <w:spacing w:after="60"/>
        <w:ind w:left="180" w:hanging="180"/>
      </w:pPr>
      <w:r w:rsidRPr="00FE03B1">
        <w:rPr>
          <w:rStyle w:val="FootnoteReference"/>
        </w:rPr>
        <w:footnoteRef/>
      </w:r>
      <w:r w:rsidRPr="00FE03B1">
        <w:t xml:space="preserve"> </w:t>
      </w:r>
      <w:r w:rsidRPr="00FE03B1">
        <w:rPr>
          <w:rFonts w:cstheme="minorHAnsi"/>
        </w:rPr>
        <w:t xml:space="preserve">U.S. Department of Homeland Security, Cybersecurity &amp; Infrastructure Security Agency, Office of the Director, </w:t>
      </w:r>
      <w:r w:rsidRPr="00FE03B1">
        <w:rPr>
          <w:rFonts w:cstheme="minorHAnsi"/>
          <w:i/>
          <w:iCs/>
        </w:rPr>
        <w:t>Guidance on the Essential Critical Infrastructure Workforce: Ensuring Community and National Resilience in COVID-19 Response Version 4.0</w:t>
      </w:r>
      <w:r w:rsidRPr="00FE03B1">
        <w:rPr>
          <w:rFonts w:cstheme="minorHAnsi"/>
        </w:rPr>
        <w:t>, August 18, 2020</w:t>
      </w:r>
      <w:r w:rsidRPr="00FE03B1">
        <w:rPr>
          <w:rFonts w:cstheme="minorHAnsi"/>
          <w:i/>
        </w:rPr>
        <w:t xml:space="preserve">, available at </w:t>
      </w:r>
      <w:hyperlink r:id="rId1" w:history="1">
        <w:r w:rsidRPr="00FE03B1">
          <w:rPr>
            <w:rStyle w:val="Hyperlink"/>
            <w:rFonts w:cstheme="minorHAnsi"/>
            <w:iCs/>
          </w:rPr>
          <w:t>https://www.cisa.gov/sites/default/files/publications/Version_4.0_CISA_Guidance_on_Essential_Critical_Infrastructure_Workers_FINAL%20AUG%2018v3.pdf</w:t>
        </w:r>
      </w:hyperlink>
      <w:r w:rsidRPr="00FE03B1">
        <w:rPr>
          <w:rFonts w:cstheme="minorHAnsi"/>
          <w:iCs/>
        </w:rPr>
        <w:t xml:space="preserve"> </w:t>
      </w:r>
    </w:p>
  </w:footnote>
  <w:footnote w:id="2">
    <w:p w14:paraId="31288A68" w14:textId="77777777" w:rsidR="00AA06F7" w:rsidRPr="00FE03B1" w:rsidRDefault="00AA06F7" w:rsidP="00AA06F7">
      <w:pPr>
        <w:pStyle w:val="FootnoteText"/>
        <w:spacing w:after="60"/>
        <w:ind w:left="180" w:hanging="180"/>
      </w:pPr>
      <w:r w:rsidRPr="00FE03B1">
        <w:rPr>
          <w:rStyle w:val="FootnoteReference"/>
        </w:rPr>
        <w:footnoteRef/>
      </w:r>
      <w:r w:rsidRPr="00FE03B1">
        <w:t xml:space="preserve"> COVID-19 Vaccination Recommendations to Date, December 1, 2020, </w:t>
      </w:r>
      <w:r w:rsidRPr="00FE03B1">
        <w:rPr>
          <w:i/>
          <w:iCs/>
        </w:rPr>
        <w:t xml:space="preserve">available at </w:t>
      </w:r>
      <w:hyperlink r:id="rId2" w:history="1">
        <w:r w:rsidRPr="00FE03B1">
          <w:rPr>
            <w:rStyle w:val="Hyperlink"/>
          </w:rPr>
          <w:t>https://www.cdc.gov/coronavirus/2019-ncov/vaccines/recommendations-process.html</w:t>
        </w:r>
      </w:hyperlink>
      <w:r w:rsidRPr="00FE03B1">
        <w:t xml:space="preserve"> </w:t>
      </w:r>
    </w:p>
    <w:p w14:paraId="7B528794" w14:textId="77777777" w:rsidR="00AA06F7" w:rsidRPr="00FE03B1" w:rsidRDefault="00AA06F7" w:rsidP="00AA06F7">
      <w:pPr>
        <w:pStyle w:val="FootnoteText"/>
        <w:spacing w:after="60"/>
        <w:ind w:left="720" w:right="810"/>
        <w:jc w:val="both"/>
      </w:pPr>
      <w:r w:rsidRPr="00FE03B1">
        <w:t xml:space="preserve">“When a COVID-19 vaccine is authorized by FDA and recommended by ACIP, vaccination in the initial phase of the COVID-19 vaccination program </w:t>
      </w:r>
      <w:r w:rsidRPr="00FE03B1">
        <w:rPr>
          <w:u w:val="single"/>
        </w:rPr>
        <w:t>(Phase 1a) should be offered to</w:t>
      </w:r>
      <w:r w:rsidRPr="00FE03B1">
        <w:t xml:space="preserve"> both 1) </w:t>
      </w:r>
      <w:r w:rsidRPr="00FE03B1">
        <w:rPr>
          <w:u w:val="single"/>
        </w:rPr>
        <w:t>healthcare personnel</w:t>
      </w:r>
      <w:r w:rsidRPr="00FE03B1">
        <w:t xml:space="preserve"> and 2) residents of long-term care facilities. </w:t>
      </w:r>
    </w:p>
    <w:p w14:paraId="282823C4" w14:textId="77777777" w:rsidR="00AA06F7" w:rsidRPr="00FE03B1" w:rsidRDefault="00AA06F7" w:rsidP="00AA06F7">
      <w:pPr>
        <w:pStyle w:val="FootnoteText"/>
        <w:spacing w:after="60"/>
        <w:ind w:left="720" w:right="720"/>
        <w:jc w:val="both"/>
      </w:pPr>
      <w:r w:rsidRPr="00FE03B1">
        <w:rPr>
          <w:u w:val="single"/>
        </w:rPr>
        <w:t>Healthcare personnel are defined as paid and unpaid people serving in health care settings who have the potential for direct or indirect exposure to patients or infectious materials.</w:t>
      </w:r>
      <w:r w:rsidRPr="00FE03B1">
        <w:t>”</w:t>
      </w:r>
    </w:p>
    <w:p w14:paraId="26F0D85E" w14:textId="77777777" w:rsidR="00AA06F7" w:rsidRPr="00FE03B1" w:rsidRDefault="00AA06F7" w:rsidP="00AA06F7">
      <w:pPr>
        <w:pStyle w:val="FootnoteText"/>
        <w:spacing w:after="60"/>
        <w:ind w:left="180" w:right="720"/>
      </w:pPr>
      <w:r w:rsidRPr="00FE03B1">
        <w:t xml:space="preserve">CDC further defines Healthcare Personnel at </w:t>
      </w:r>
      <w:hyperlink r:id="rId3" w:anchor="anchor_1604360694408" w:history="1">
        <w:r w:rsidRPr="00FE03B1">
          <w:rPr>
            <w:rStyle w:val="Hyperlink"/>
          </w:rPr>
          <w:t>https://www.cdc.gov/coronavirus/2019-ncov/hcp/infection-control-recommendations.html#anchor_1604360694408</w:t>
        </w:r>
      </w:hyperlink>
      <w:r w:rsidRPr="00FE03B1">
        <w:t xml:space="preserve"> </w:t>
      </w:r>
    </w:p>
    <w:p w14:paraId="00A9508A" w14:textId="77777777" w:rsidR="00AA06F7" w:rsidRPr="00FE03B1" w:rsidRDefault="00AA06F7" w:rsidP="00AA06F7">
      <w:pPr>
        <w:pStyle w:val="FootnoteText"/>
        <w:spacing w:after="60"/>
        <w:ind w:left="720" w:right="720"/>
        <w:jc w:val="both"/>
      </w:pPr>
      <w:r w:rsidRPr="00FE03B1">
        <w:t xml:space="preserve">“Healthcare Personnel (HCP): HCP refers to all paid and unpaid persons serving in healthcare settings who have the potential for direct or indirect exposure to patients or infectious materials, </w:t>
      </w:r>
      <w:r w:rsidRPr="00FE03B1">
        <w:rPr>
          <w:u w:val="single"/>
        </w:rPr>
        <w:t>including</w:t>
      </w:r>
      <w:r w:rsidRPr="00FE03B1">
        <w:t xml:space="preserve"> body substances (e.g., blood, tissue, and specific body fluids); </w:t>
      </w:r>
      <w:r w:rsidRPr="00FE03B1">
        <w:rPr>
          <w:u w:val="single"/>
        </w:rPr>
        <w:t>contaminated medical supplies, devices, and equipment;</w:t>
      </w:r>
      <w:r w:rsidRPr="00FE03B1">
        <w:t xml:space="preserve"> contaminated environmental surfaces; or contaminated air. HCP include, but are not limited to, emergency medical service personnel, nurses, nursing assistants, home healthcare personnel, physicians, </w:t>
      </w:r>
      <w:r w:rsidRPr="00FE03B1">
        <w:rPr>
          <w:i/>
          <w:iCs/>
          <w:u w:val="single"/>
        </w:rPr>
        <w:t>technicians</w:t>
      </w:r>
      <w:r w:rsidRPr="00FE03B1">
        <w:t xml:space="preserve">, therapists, phlebotomists, pharmacists, students and trainees, contractual staff not employed by the healthcare facility, and </w:t>
      </w:r>
      <w:r w:rsidRPr="00FE03B1">
        <w:rPr>
          <w:u w:val="single"/>
        </w:rPr>
        <w:t>persons not directly involved in patient care, but who could be exposed to infectious agents that can be transmitted in the healthcare setting</w:t>
      </w:r>
      <w:r w:rsidRPr="00FE03B1">
        <w:t xml:space="preserve"> (e.g., clerical, dietary, environmental services, laundry, security, engineering and facilities management, administrative, billing, and volunteer personnel).”</w:t>
      </w:r>
    </w:p>
  </w:footnote>
  <w:footnote w:id="3">
    <w:p w14:paraId="68C8C8D5" w14:textId="678E8328" w:rsidR="006A64A2" w:rsidRPr="00FE03B1" w:rsidRDefault="006A64A2" w:rsidP="00FE03B1">
      <w:pPr>
        <w:pStyle w:val="FootnoteText"/>
        <w:ind w:left="720" w:hanging="720"/>
      </w:pPr>
      <w:r w:rsidRPr="00FE03B1">
        <w:rPr>
          <w:rStyle w:val="FootnoteReference"/>
        </w:rPr>
        <w:footnoteRef/>
      </w:r>
      <w:r w:rsidRPr="00FE03B1">
        <w:t xml:space="preserve"> </w:t>
      </w:r>
      <w:r w:rsidRPr="00FE03B1">
        <w:rPr>
          <w:rFonts w:cstheme="minorHAnsi"/>
          <w:color w:val="FF0000"/>
        </w:rPr>
        <w:t xml:space="preserve">[INSERT TITLE </w:t>
      </w:r>
      <w:r w:rsidR="00515BE5" w:rsidRPr="00FE03B1">
        <w:rPr>
          <w:rFonts w:cstheme="minorHAnsi"/>
          <w:color w:val="FF0000"/>
        </w:rPr>
        <w:t xml:space="preserve">of state/county/city </w:t>
      </w:r>
      <w:r w:rsidR="001F67EC" w:rsidRPr="00FE03B1">
        <w:rPr>
          <w:rFonts w:cstheme="minorHAnsi"/>
          <w:color w:val="FF0000"/>
        </w:rPr>
        <w:t>document with current</w:t>
      </w:r>
      <w:r w:rsidR="00515BE5" w:rsidRPr="00FE03B1">
        <w:rPr>
          <w:rFonts w:cstheme="minorHAnsi"/>
          <w:color w:val="FF0000"/>
        </w:rPr>
        <w:t xml:space="preserve"> eligibility criteria</w:t>
      </w:r>
      <w:r w:rsidR="00BE6832" w:rsidRPr="00FE03B1">
        <w:rPr>
          <w:rFonts w:cstheme="minorHAnsi"/>
          <w:color w:val="FF0000"/>
        </w:rPr>
        <w:t>]</w:t>
      </w:r>
      <w:r w:rsidR="00BE6832" w:rsidRPr="00FE03B1">
        <w:rPr>
          <w:rFonts w:cstheme="minorHAnsi"/>
        </w:rPr>
        <w:t>, available at</w:t>
      </w:r>
      <w:r w:rsidR="00BE6832" w:rsidRPr="00FE03B1">
        <w:rPr>
          <w:rFonts w:cstheme="minorHAnsi"/>
          <w:color w:val="FF0000"/>
        </w:rPr>
        <w:t xml:space="preserve"> [</w:t>
      </w:r>
      <w:r w:rsidR="00515BE5" w:rsidRPr="00FE03B1">
        <w:rPr>
          <w:rFonts w:cstheme="minorHAnsi"/>
          <w:color w:val="FF0000"/>
        </w:rPr>
        <w:t xml:space="preserve">URL </w:t>
      </w:r>
      <w:r w:rsidR="001F67EC" w:rsidRPr="00FE03B1">
        <w:rPr>
          <w:rFonts w:cstheme="minorHAnsi"/>
          <w:color w:val="FF0000"/>
        </w:rPr>
        <w:t xml:space="preserve">of </w:t>
      </w:r>
      <w:r w:rsidR="00785BEB" w:rsidRPr="00FE03B1">
        <w:rPr>
          <w:rFonts w:cstheme="minorHAnsi"/>
          <w:color w:val="FF0000"/>
        </w:rPr>
        <w:t>document</w:t>
      </w:r>
      <w:r w:rsidRPr="00FE03B1">
        <w:rPr>
          <w:rFonts w:cstheme="minorHAnsi"/>
          <w:color w:val="FF0000"/>
        </w:rPr>
        <w:t>]</w:t>
      </w:r>
      <w:r w:rsidR="00693813" w:rsidRPr="00FE03B1">
        <w:rPr>
          <w:rFonts w:cstheme="minorHAnsi"/>
          <w:color w:val="FF0000"/>
        </w:rPr>
        <w:t xml:space="preserve"> </w:t>
      </w:r>
      <w:r w:rsidR="00693813" w:rsidRPr="00FE03B1">
        <w:rPr>
          <w:rFonts w:cstheme="minorHAnsi"/>
        </w:rPr>
        <w:t>(“</w:t>
      </w:r>
      <w:r w:rsidR="00B533F2" w:rsidRPr="00FE03B1">
        <w:rPr>
          <w:rFonts w:cstheme="minorHAnsi"/>
          <w:color w:val="FF0000"/>
        </w:rPr>
        <w:t xml:space="preserve">[INSERT </w:t>
      </w:r>
      <w:r w:rsidR="000B7F12" w:rsidRPr="00FE03B1">
        <w:rPr>
          <w:rFonts w:cstheme="minorHAnsi"/>
          <w:color w:val="FF0000"/>
        </w:rPr>
        <w:t>RELEVANT</w:t>
      </w:r>
      <w:r w:rsidR="00B533F2" w:rsidRPr="00FE03B1">
        <w:rPr>
          <w:rFonts w:cstheme="minorHAnsi"/>
          <w:color w:val="FF0000"/>
        </w:rPr>
        <w:t xml:space="preserve"> TEXT from vaccine plan/guidance/announcemen</w:t>
      </w:r>
      <w:r w:rsidR="000B7F12" w:rsidRPr="00FE03B1">
        <w:rPr>
          <w:rFonts w:cstheme="minorHAnsi"/>
          <w:color w:val="FF0000"/>
        </w:rPr>
        <w:t>t</w:t>
      </w:r>
      <w:r w:rsidR="003572E8" w:rsidRPr="00FE03B1">
        <w:rPr>
          <w:rFonts w:cstheme="minorHAnsi"/>
          <w:color w:val="FF0000"/>
        </w:rPr>
        <w:t>]</w:t>
      </w:r>
      <w:r w:rsidR="000B7F12" w:rsidRPr="00FE03B1">
        <w:rPr>
          <w:rFonts w:cstheme="minorHAn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00FF2"/>
    <w:multiLevelType w:val="hybridMultilevel"/>
    <w:tmpl w:val="E4588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23BAC"/>
    <w:multiLevelType w:val="hybridMultilevel"/>
    <w:tmpl w:val="C838B0BA"/>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 w15:restartNumberingAfterBreak="0">
    <w:nsid w:val="2CE62B58"/>
    <w:multiLevelType w:val="hybridMultilevel"/>
    <w:tmpl w:val="2A5679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6EC7044"/>
    <w:multiLevelType w:val="hybridMultilevel"/>
    <w:tmpl w:val="856C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49513D"/>
    <w:multiLevelType w:val="hybridMultilevel"/>
    <w:tmpl w:val="940AC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0C16F2D"/>
    <w:multiLevelType w:val="hybridMultilevel"/>
    <w:tmpl w:val="93F6D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356D54"/>
    <w:multiLevelType w:val="hybridMultilevel"/>
    <w:tmpl w:val="0DA84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FB4A9E"/>
    <w:multiLevelType w:val="hybridMultilevel"/>
    <w:tmpl w:val="AEA0D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5"/>
  </w:num>
  <w:num w:numId="4">
    <w:abstractNumId w:val="3"/>
  </w:num>
  <w:num w:numId="5">
    <w:abstractNumId w:val="2"/>
  </w:num>
  <w:num w:numId="6">
    <w:abstractNumId w:val="1"/>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TcwNAQyzUyMzZV0lIJTi4sz8/NACgxrAe8t5CIsAAAA"/>
  </w:docVars>
  <w:rsids>
    <w:rsidRoot w:val="0000252D"/>
    <w:rsid w:val="00001A9C"/>
    <w:rsid w:val="0000252D"/>
    <w:rsid w:val="000106F1"/>
    <w:rsid w:val="0001094B"/>
    <w:rsid w:val="000114E1"/>
    <w:rsid w:val="0003085B"/>
    <w:rsid w:val="00035C62"/>
    <w:rsid w:val="0003619F"/>
    <w:rsid w:val="000648AC"/>
    <w:rsid w:val="00070E8A"/>
    <w:rsid w:val="00085735"/>
    <w:rsid w:val="00091CA6"/>
    <w:rsid w:val="000946EF"/>
    <w:rsid w:val="000A33C3"/>
    <w:rsid w:val="000B1D79"/>
    <w:rsid w:val="000B6A2A"/>
    <w:rsid w:val="000B7F12"/>
    <w:rsid w:val="000C558D"/>
    <w:rsid w:val="000D39F7"/>
    <w:rsid w:val="000E0B32"/>
    <w:rsid w:val="000F2366"/>
    <w:rsid w:val="000F45EA"/>
    <w:rsid w:val="001007D7"/>
    <w:rsid w:val="00100FD9"/>
    <w:rsid w:val="00120037"/>
    <w:rsid w:val="001227FC"/>
    <w:rsid w:val="0012418A"/>
    <w:rsid w:val="00125144"/>
    <w:rsid w:val="00160DFC"/>
    <w:rsid w:val="00181DAC"/>
    <w:rsid w:val="00193F9E"/>
    <w:rsid w:val="00195DDA"/>
    <w:rsid w:val="001A5F50"/>
    <w:rsid w:val="001B7EA3"/>
    <w:rsid w:val="001D4605"/>
    <w:rsid w:val="001D5BD9"/>
    <w:rsid w:val="001E7137"/>
    <w:rsid w:val="001F3C77"/>
    <w:rsid w:val="001F67EC"/>
    <w:rsid w:val="001F7FE1"/>
    <w:rsid w:val="00201829"/>
    <w:rsid w:val="00205130"/>
    <w:rsid w:val="002240C9"/>
    <w:rsid w:val="00224657"/>
    <w:rsid w:val="0023691A"/>
    <w:rsid w:val="00250ED0"/>
    <w:rsid w:val="0027090B"/>
    <w:rsid w:val="002751CD"/>
    <w:rsid w:val="00277303"/>
    <w:rsid w:val="002808AC"/>
    <w:rsid w:val="0028338C"/>
    <w:rsid w:val="00286934"/>
    <w:rsid w:val="00287167"/>
    <w:rsid w:val="002A00F3"/>
    <w:rsid w:val="002A3495"/>
    <w:rsid w:val="002B2E4D"/>
    <w:rsid w:val="002D1672"/>
    <w:rsid w:val="002D2471"/>
    <w:rsid w:val="002D57C0"/>
    <w:rsid w:val="002F1704"/>
    <w:rsid w:val="002F7182"/>
    <w:rsid w:val="00303175"/>
    <w:rsid w:val="00313470"/>
    <w:rsid w:val="00317843"/>
    <w:rsid w:val="003250B5"/>
    <w:rsid w:val="00331608"/>
    <w:rsid w:val="0035275D"/>
    <w:rsid w:val="003572E8"/>
    <w:rsid w:val="003608B3"/>
    <w:rsid w:val="00363769"/>
    <w:rsid w:val="00367481"/>
    <w:rsid w:val="00371E88"/>
    <w:rsid w:val="00374711"/>
    <w:rsid w:val="00375D6B"/>
    <w:rsid w:val="003955C5"/>
    <w:rsid w:val="00397F8D"/>
    <w:rsid w:val="003B0DA6"/>
    <w:rsid w:val="003B16D9"/>
    <w:rsid w:val="003B4361"/>
    <w:rsid w:val="003C64AB"/>
    <w:rsid w:val="003D4AFB"/>
    <w:rsid w:val="003D4C15"/>
    <w:rsid w:val="003E2B9A"/>
    <w:rsid w:val="003E4A4B"/>
    <w:rsid w:val="003F7731"/>
    <w:rsid w:val="00401E00"/>
    <w:rsid w:val="0040428D"/>
    <w:rsid w:val="00404DE4"/>
    <w:rsid w:val="004140F6"/>
    <w:rsid w:val="00420500"/>
    <w:rsid w:val="004224D4"/>
    <w:rsid w:val="00425EF4"/>
    <w:rsid w:val="00434B89"/>
    <w:rsid w:val="00436053"/>
    <w:rsid w:val="0043754D"/>
    <w:rsid w:val="00457145"/>
    <w:rsid w:val="00463016"/>
    <w:rsid w:val="00463283"/>
    <w:rsid w:val="00473AFF"/>
    <w:rsid w:val="00475E00"/>
    <w:rsid w:val="004952DC"/>
    <w:rsid w:val="004B0499"/>
    <w:rsid w:val="004B2726"/>
    <w:rsid w:val="004E4785"/>
    <w:rsid w:val="004F7219"/>
    <w:rsid w:val="00503284"/>
    <w:rsid w:val="00505AAA"/>
    <w:rsid w:val="00506B40"/>
    <w:rsid w:val="00515BE5"/>
    <w:rsid w:val="00523EFC"/>
    <w:rsid w:val="005248BF"/>
    <w:rsid w:val="00540BA1"/>
    <w:rsid w:val="00545517"/>
    <w:rsid w:val="00564F30"/>
    <w:rsid w:val="005855B0"/>
    <w:rsid w:val="005B068C"/>
    <w:rsid w:val="005C1A2B"/>
    <w:rsid w:val="005D2890"/>
    <w:rsid w:val="005E0896"/>
    <w:rsid w:val="005E503D"/>
    <w:rsid w:val="005F021A"/>
    <w:rsid w:val="005F1EC6"/>
    <w:rsid w:val="005F7541"/>
    <w:rsid w:val="00610FDF"/>
    <w:rsid w:val="00617EB5"/>
    <w:rsid w:val="00625A64"/>
    <w:rsid w:val="006353E8"/>
    <w:rsid w:val="00635F8E"/>
    <w:rsid w:val="00652F56"/>
    <w:rsid w:val="00660559"/>
    <w:rsid w:val="00665F3F"/>
    <w:rsid w:val="00693813"/>
    <w:rsid w:val="006A64A2"/>
    <w:rsid w:val="006B6A98"/>
    <w:rsid w:val="006C2C9D"/>
    <w:rsid w:val="006D6298"/>
    <w:rsid w:val="006E3059"/>
    <w:rsid w:val="006E4E36"/>
    <w:rsid w:val="006F0CC1"/>
    <w:rsid w:val="007002A1"/>
    <w:rsid w:val="0070140E"/>
    <w:rsid w:val="00704693"/>
    <w:rsid w:val="007078AA"/>
    <w:rsid w:val="00713756"/>
    <w:rsid w:val="00717DE1"/>
    <w:rsid w:val="00725F3C"/>
    <w:rsid w:val="00736DAD"/>
    <w:rsid w:val="00743703"/>
    <w:rsid w:val="00744998"/>
    <w:rsid w:val="00750E1C"/>
    <w:rsid w:val="00751613"/>
    <w:rsid w:val="00763EE6"/>
    <w:rsid w:val="00764F03"/>
    <w:rsid w:val="00765358"/>
    <w:rsid w:val="00775DFF"/>
    <w:rsid w:val="007816D7"/>
    <w:rsid w:val="00784AAD"/>
    <w:rsid w:val="00785BEB"/>
    <w:rsid w:val="007A422B"/>
    <w:rsid w:val="007B0AC7"/>
    <w:rsid w:val="007C58B3"/>
    <w:rsid w:val="007C68CC"/>
    <w:rsid w:val="007D647E"/>
    <w:rsid w:val="00804792"/>
    <w:rsid w:val="00805EF2"/>
    <w:rsid w:val="008135E9"/>
    <w:rsid w:val="00820DB3"/>
    <w:rsid w:val="00823287"/>
    <w:rsid w:val="00836A21"/>
    <w:rsid w:val="0084045F"/>
    <w:rsid w:val="0084410D"/>
    <w:rsid w:val="00876121"/>
    <w:rsid w:val="00881E8A"/>
    <w:rsid w:val="0089303D"/>
    <w:rsid w:val="00896DD6"/>
    <w:rsid w:val="008A58E3"/>
    <w:rsid w:val="008B7CDD"/>
    <w:rsid w:val="008C11F3"/>
    <w:rsid w:val="008C4A35"/>
    <w:rsid w:val="008C7D8C"/>
    <w:rsid w:val="008D07A1"/>
    <w:rsid w:val="008D1AE9"/>
    <w:rsid w:val="008D58D5"/>
    <w:rsid w:val="008F15E9"/>
    <w:rsid w:val="008F315A"/>
    <w:rsid w:val="008F7E2A"/>
    <w:rsid w:val="00907802"/>
    <w:rsid w:val="009143C5"/>
    <w:rsid w:val="00941A70"/>
    <w:rsid w:val="00944ACD"/>
    <w:rsid w:val="00945359"/>
    <w:rsid w:val="00953736"/>
    <w:rsid w:val="009654C0"/>
    <w:rsid w:val="00970069"/>
    <w:rsid w:val="009749BF"/>
    <w:rsid w:val="00992141"/>
    <w:rsid w:val="0099756A"/>
    <w:rsid w:val="00997948"/>
    <w:rsid w:val="009A3A91"/>
    <w:rsid w:val="009B63AC"/>
    <w:rsid w:val="009E2ABF"/>
    <w:rsid w:val="009E648B"/>
    <w:rsid w:val="009F5F23"/>
    <w:rsid w:val="00A10ED4"/>
    <w:rsid w:val="00A146B7"/>
    <w:rsid w:val="00A25CE8"/>
    <w:rsid w:val="00A47D5A"/>
    <w:rsid w:val="00A7620F"/>
    <w:rsid w:val="00A803E9"/>
    <w:rsid w:val="00A825E8"/>
    <w:rsid w:val="00A96365"/>
    <w:rsid w:val="00A9654B"/>
    <w:rsid w:val="00A9658D"/>
    <w:rsid w:val="00AA04BA"/>
    <w:rsid w:val="00AA06F7"/>
    <w:rsid w:val="00AA62E6"/>
    <w:rsid w:val="00AC0E0B"/>
    <w:rsid w:val="00AC270F"/>
    <w:rsid w:val="00AF2C77"/>
    <w:rsid w:val="00AF44DD"/>
    <w:rsid w:val="00AF7504"/>
    <w:rsid w:val="00B15F60"/>
    <w:rsid w:val="00B17188"/>
    <w:rsid w:val="00B453EA"/>
    <w:rsid w:val="00B533F2"/>
    <w:rsid w:val="00B62D7E"/>
    <w:rsid w:val="00B66439"/>
    <w:rsid w:val="00B76AC2"/>
    <w:rsid w:val="00B76D88"/>
    <w:rsid w:val="00B82406"/>
    <w:rsid w:val="00BA403D"/>
    <w:rsid w:val="00BA456A"/>
    <w:rsid w:val="00BB46DC"/>
    <w:rsid w:val="00BC7658"/>
    <w:rsid w:val="00BD0DC1"/>
    <w:rsid w:val="00BE6832"/>
    <w:rsid w:val="00BF38CC"/>
    <w:rsid w:val="00C04FD3"/>
    <w:rsid w:val="00C06818"/>
    <w:rsid w:val="00C17ED1"/>
    <w:rsid w:val="00C32A39"/>
    <w:rsid w:val="00C33AE6"/>
    <w:rsid w:val="00C34959"/>
    <w:rsid w:val="00C44400"/>
    <w:rsid w:val="00C82F98"/>
    <w:rsid w:val="00C90CAE"/>
    <w:rsid w:val="00CA4274"/>
    <w:rsid w:val="00CB097C"/>
    <w:rsid w:val="00CC701F"/>
    <w:rsid w:val="00CC7A00"/>
    <w:rsid w:val="00CF3B3C"/>
    <w:rsid w:val="00CF582F"/>
    <w:rsid w:val="00D171A0"/>
    <w:rsid w:val="00D17569"/>
    <w:rsid w:val="00D20898"/>
    <w:rsid w:val="00D2102D"/>
    <w:rsid w:val="00D236B5"/>
    <w:rsid w:val="00D2567A"/>
    <w:rsid w:val="00D2624D"/>
    <w:rsid w:val="00D34750"/>
    <w:rsid w:val="00D3612E"/>
    <w:rsid w:val="00D37A73"/>
    <w:rsid w:val="00D46A60"/>
    <w:rsid w:val="00D707B6"/>
    <w:rsid w:val="00D71B48"/>
    <w:rsid w:val="00D758D8"/>
    <w:rsid w:val="00DB4DF1"/>
    <w:rsid w:val="00DB686F"/>
    <w:rsid w:val="00DB7060"/>
    <w:rsid w:val="00DD3E1A"/>
    <w:rsid w:val="00DE0B04"/>
    <w:rsid w:val="00E15A7B"/>
    <w:rsid w:val="00E228DF"/>
    <w:rsid w:val="00E24952"/>
    <w:rsid w:val="00E27716"/>
    <w:rsid w:val="00E30AD2"/>
    <w:rsid w:val="00E414C6"/>
    <w:rsid w:val="00E4698B"/>
    <w:rsid w:val="00E47BE5"/>
    <w:rsid w:val="00E56222"/>
    <w:rsid w:val="00E664C2"/>
    <w:rsid w:val="00E707D5"/>
    <w:rsid w:val="00E77198"/>
    <w:rsid w:val="00E82A94"/>
    <w:rsid w:val="00EA000C"/>
    <w:rsid w:val="00EA46E5"/>
    <w:rsid w:val="00EA61AE"/>
    <w:rsid w:val="00EA7AF8"/>
    <w:rsid w:val="00EB2DCA"/>
    <w:rsid w:val="00EC647B"/>
    <w:rsid w:val="00EC768F"/>
    <w:rsid w:val="00ED7709"/>
    <w:rsid w:val="00EE5BE4"/>
    <w:rsid w:val="00EF0707"/>
    <w:rsid w:val="00EF3249"/>
    <w:rsid w:val="00EF5407"/>
    <w:rsid w:val="00F04694"/>
    <w:rsid w:val="00F15FA1"/>
    <w:rsid w:val="00F2011E"/>
    <w:rsid w:val="00F23CD0"/>
    <w:rsid w:val="00F27368"/>
    <w:rsid w:val="00F27A80"/>
    <w:rsid w:val="00F46808"/>
    <w:rsid w:val="00F47ED2"/>
    <w:rsid w:val="00F5332E"/>
    <w:rsid w:val="00F5412E"/>
    <w:rsid w:val="00F54402"/>
    <w:rsid w:val="00F57C1A"/>
    <w:rsid w:val="00F616D7"/>
    <w:rsid w:val="00F67A06"/>
    <w:rsid w:val="00F749F9"/>
    <w:rsid w:val="00F76F1A"/>
    <w:rsid w:val="00F823D1"/>
    <w:rsid w:val="00F9305D"/>
    <w:rsid w:val="00FA04CF"/>
    <w:rsid w:val="00FB1811"/>
    <w:rsid w:val="00FB382D"/>
    <w:rsid w:val="00FC1459"/>
    <w:rsid w:val="00FC1B74"/>
    <w:rsid w:val="00FC6700"/>
    <w:rsid w:val="00FD552D"/>
    <w:rsid w:val="00FD7125"/>
    <w:rsid w:val="00FE03B1"/>
    <w:rsid w:val="00FF60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0B4BA"/>
  <w15:chartTrackingRefBased/>
  <w15:docId w15:val="{C7B1CB89-AC20-4192-BF98-498A7FD07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52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252D"/>
    <w:rPr>
      <w:color w:val="0563C1" w:themeColor="hyperlink"/>
      <w:u w:val="single"/>
    </w:rPr>
  </w:style>
  <w:style w:type="paragraph" w:styleId="FootnoteText">
    <w:name w:val="footnote text"/>
    <w:basedOn w:val="Normal"/>
    <w:link w:val="FootnoteTextChar"/>
    <w:uiPriority w:val="99"/>
    <w:semiHidden/>
    <w:unhideWhenUsed/>
    <w:rsid w:val="000025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252D"/>
    <w:rPr>
      <w:sz w:val="20"/>
      <w:szCs w:val="20"/>
    </w:rPr>
  </w:style>
  <w:style w:type="character" w:styleId="FootnoteReference">
    <w:name w:val="footnote reference"/>
    <w:basedOn w:val="DefaultParagraphFont"/>
    <w:uiPriority w:val="99"/>
    <w:semiHidden/>
    <w:unhideWhenUsed/>
    <w:rsid w:val="0000252D"/>
    <w:rPr>
      <w:vertAlign w:val="superscript"/>
    </w:rPr>
  </w:style>
  <w:style w:type="paragraph" w:styleId="ListParagraph">
    <w:name w:val="List Paragraph"/>
    <w:basedOn w:val="Normal"/>
    <w:uiPriority w:val="34"/>
    <w:qFormat/>
    <w:rsid w:val="00EE5BE4"/>
    <w:pPr>
      <w:ind w:left="720"/>
      <w:contextualSpacing/>
    </w:pPr>
  </w:style>
  <w:style w:type="character" w:styleId="SmartLink">
    <w:name w:val="Smart Link"/>
    <w:basedOn w:val="DefaultParagraphFont"/>
    <w:uiPriority w:val="99"/>
    <w:semiHidden/>
    <w:unhideWhenUsed/>
    <w:rsid w:val="006D6298"/>
    <w:rPr>
      <w:color w:val="0000FF"/>
      <w:u w:val="single"/>
      <w:shd w:val="clear" w:color="auto" w:fill="F3F2F1"/>
    </w:rPr>
  </w:style>
  <w:style w:type="character" w:styleId="UnresolvedMention">
    <w:name w:val="Unresolved Mention"/>
    <w:basedOn w:val="DefaultParagraphFont"/>
    <w:uiPriority w:val="99"/>
    <w:semiHidden/>
    <w:unhideWhenUsed/>
    <w:rsid w:val="000B6A2A"/>
    <w:rPr>
      <w:color w:val="605E5C"/>
      <w:shd w:val="clear" w:color="auto" w:fill="E1DFDD"/>
    </w:rPr>
  </w:style>
  <w:style w:type="paragraph" w:styleId="Header">
    <w:name w:val="header"/>
    <w:basedOn w:val="Normal"/>
    <w:link w:val="HeaderChar"/>
    <w:uiPriority w:val="99"/>
    <w:unhideWhenUsed/>
    <w:rsid w:val="00F76F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6F1A"/>
  </w:style>
  <w:style w:type="paragraph" w:styleId="Footer">
    <w:name w:val="footer"/>
    <w:basedOn w:val="Normal"/>
    <w:link w:val="FooterChar"/>
    <w:uiPriority w:val="99"/>
    <w:unhideWhenUsed/>
    <w:rsid w:val="00F76F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F1A"/>
  </w:style>
  <w:style w:type="paragraph" w:styleId="BalloonText">
    <w:name w:val="Balloon Text"/>
    <w:basedOn w:val="Normal"/>
    <w:link w:val="BalloonTextChar"/>
    <w:uiPriority w:val="99"/>
    <w:semiHidden/>
    <w:unhideWhenUsed/>
    <w:rsid w:val="00091C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CA6"/>
    <w:rPr>
      <w:rFonts w:ascii="Segoe UI" w:hAnsi="Segoe UI" w:cs="Segoe UI"/>
      <w:sz w:val="18"/>
      <w:szCs w:val="18"/>
    </w:rPr>
  </w:style>
  <w:style w:type="character" w:styleId="FollowedHyperlink">
    <w:name w:val="FollowedHyperlink"/>
    <w:basedOn w:val="DefaultParagraphFont"/>
    <w:uiPriority w:val="99"/>
    <w:semiHidden/>
    <w:unhideWhenUsed/>
    <w:rsid w:val="004360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5879456">
      <w:bodyDiv w:val="1"/>
      <w:marLeft w:val="0"/>
      <w:marRight w:val="0"/>
      <w:marTop w:val="0"/>
      <w:marBottom w:val="0"/>
      <w:divBdr>
        <w:top w:val="none" w:sz="0" w:space="0" w:color="auto"/>
        <w:left w:val="none" w:sz="0" w:space="0" w:color="auto"/>
        <w:bottom w:val="none" w:sz="0" w:space="0" w:color="auto"/>
        <w:right w:val="none" w:sz="0" w:space="0" w:color="auto"/>
      </w:divBdr>
    </w:div>
    <w:div w:id="1696882979">
      <w:bodyDiv w:val="1"/>
      <w:marLeft w:val="0"/>
      <w:marRight w:val="0"/>
      <w:marTop w:val="0"/>
      <w:marBottom w:val="0"/>
      <w:divBdr>
        <w:top w:val="none" w:sz="0" w:space="0" w:color="auto"/>
        <w:left w:val="none" w:sz="0" w:space="0" w:color="auto"/>
        <w:bottom w:val="none" w:sz="0" w:space="0" w:color="auto"/>
        <w:right w:val="none" w:sz="0" w:space="0" w:color="auto"/>
      </w:divBdr>
    </w:div>
    <w:div w:id="1979187975">
      <w:bodyDiv w:val="1"/>
      <w:marLeft w:val="0"/>
      <w:marRight w:val="0"/>
      <w:marTop w:val="0"/>
      <w:marBottom w:val="0"/>
      <w:divBdr>
        <w:top w:val="none" w:sz="0" w:space="0" w:color="auto"/>
        <w:left w:val="none" w:sz="0" w:space="0" w:color="auto"/>
        <w:bottom w:val="none" w:sz="0" w:space="0" w:color="auto"/>
        <w:right w:val="none" w:sz="0" w:space="0" w:color="auto"/>
      </w:divBdr>
    </w:div>
    <w:div w:id="2046514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vamed365.sharepoint.com/:w:/s/gc-group/EUbYHJ4kaO5BuoeBKSPU_pMBhAJIoKLwCYQ0M89ORVRaKw?e=Lp5bfB"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vamed365.sharepoint.com/:w:/s/gc-group/EUbYHJ4kaO5BuoeBKSPU_pMBhAJIoKLwCYQ0M89ORVRaKw?e=Lp5bfB"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c.gov/vaccines/covid-19/reporting/downloads/VAMS-User-Manual-Recipien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dvamed365.sharepoint.com/:w:/s/gc-group/EUbYHJ4kaO5BuoeBKSPU_pMBhAJIoKLwCYQ0M89ORVRaKw?e=Lp5bfB" TargetMode="External"/><Relationship Id="rId5" Type="http://schemas.openxmlformats.org/officeDocument/2006/relationships/numbering" Target="numbering.xml"/><Relationship Id="rId15" Type="http://schemas.openxmlformats.org/officeDocument/2006/relationships/hyperlink" Target="mailto:vams@cdc.gov"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vaccines/covid-19/reporting/vams/index.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dc.gov/coronavirus/2019-ncov/hcp/infection-control-recommendations.html" TargetMode="External"/><Relationship Id="rId2" Type="http://schemas.openxmlformats.org/officeDocument/2006/relationships/hyperlink" Target="https://www.cdc.gov/coronavirus/2019-ncov/vaccines/recommendations-process.html" TargetMode="External"/><Relationship Id="rId1" Type="http://schemas.openxmlformats.org/officeDocument/2006/relationships/hyperlink" Target="https://www.cisa.gov/sites/default/files/publications/Version_4.0_CISA_Guidance_on_Essential_Critical_Infrastructure_Workers_FINAL%20AUG%2018v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FB9A869B7F684791E0A5030A11BB71" ma:contentTypeVersion="13" ma:contentTypeDescription="Create a new document." ma:contentTypeScope="" ma:versionID="7f8292236839efdc51cf0165cbe037a3">
  <xsd:schema xmlns:xsd="http://www.w3.org/2001/XMLSchema" xmlns:xs="http://www.w3.org/2001/XMLSchema" xmlns:p="http://schemas.microsoft.com/office/2006/metadata/properties" xmlns:ns3="ff1fe4b5-006d-4298-9ad4-260aa5f2252a" xmlns:ns4="17df973d-f011-42c8-a13b-b755240cda2c" targetNamespace="http://schemas.microsoft.com/office/2006/metadata/properties" ma:root="true" ma:fieldsID="e44cab0d0405781c6ed65b6b2f259457" ns3:_="" ns4:_="">
    <xsd:import namespace="ff1fe4b5-006d-4298-9ad4-260aa5f2252a"/>
    <xsd:import namespace="17df973d-f011-42c8-a13b-b755240cda2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fe4b5-006d-4298-9ad4-260aa5f2252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df973d-f011-42c8-a13b-b755240cda2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1CB83C-6EE8-4127-B186-B276F7725CEF}">
  <ds:schemaRefs>
    <ds:schemaRef ds:uri="http://schemas.microsoft.com/sharepoint/v3/contenttype/forms"/>
  </ds:schemaRefs>
</ds:datastoreItem>
</file>

<file path=customXml/itemProps2.xml><?xml version="1.0" encoding="utf-8"?>
<ds:datastoreItem xmlns:ds="http://schemas.openxmlformats.org/officeDocument/2006/customXml" ds:itemID="{CD82050D-5199-4717-8DE3-FF20F78B8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fe4b5-006d-4298-9ad4-260aa5f2252a"/>
    <ds:schemaRef ds:uri="17df973d-f011-42c8-a13b-b755240cda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4DDBF4-06F4-4C18-9CA5-2E964AB9A2AE}">
  <ds:schemaRefs>
    <ds:schemaRef ds:uri="http://schemas.openxmlformats.org/officeDocument/2006/bibliography"/>
  </ds:schemaRefs>
</ds:datastoreItem>
</file>

<file path=customXml/itemProps4.xml><?xml version="1.0" encoding="utf-8"?>
<ds:datastoreItem xmlns:ds="http://schemas.openxmlformats.org/officeDocument/2006/customXml" ds:itemID="{A76DF5FC-DA2A-4DB3-AD6C-BB4AB3AE5F0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68</Words>
  <Characters>780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aves, Fielding</dc:creator>
  <cp:keywords/>
  <dc:description/>
  <cp:lastModifiedBy>Greaves, Fielding</cp:lastModifiedBy>
  <cp:revision>4</cp:revision>
  <dcterms:created xsi:type="dcterms:W3CDTF">2021-01-14T01:34:00Z</dcterms:created>
  <dcterms:modified xsi:type="dcterms:W3CDTF">2021-01-1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FB9A869B7F684791E0A5030A11BB71</vt:lpwstr>
  </property>
  <property fmtid="{D5CDD505-2E9C-101B-9397-08002B2CF9AE}" pid="3" name="Base Target">
    <vt:lpwstr>_blank</vt:lpwstr>
  </property>
</Properties>
</file>